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3203DC" w14:textId="77777777" w:rsidR="000B3F1B" w:rsidRPr="0006685D" w:rsidRDefault="000B3F1B" w:rsidP="000423C2">
      <w:pPr>
        <w:jc w:val="center"/>
        <w:rPr>
          <w:rFonts w:ascii="Times New Roman" w:hAnsi="Times New Roman" w:cs="Times New Roman"/>
          <w:b/>
          <w:color w:val="000000" w:themeColor="text1"/>
          <w:sz w:val="28"/>
        </w:rPr>
      </w:pPr>
      <w:r w:rsidRPr="0006685D">
        <w:rPr>
          <w:rFonts w:ascii="Times New Roman" w:hAnsi="Times New Roman" w:cs="Times New Roman"/>
          <w:b/>
          <w:color w:val="000000" w:themeColor="text1"/>
          <w:sz w:val="28"/>
        </w:rPr>
        <w:t>Department of Mechanical Engineering</w:t>
      </w:r>
    </w:p>
    <w:p w14:paraId="7BCAFB7D" w14:textId="77777777" w:rsidR="000B3F1B" w:rsidRPr="0006685D" w:rsidRDefault="000B3F1B" w:rsidP="000423C2">
      <w:pPr>
        <w:jc w:val="center"/>
        <w:rPr>
          <w:rFonts w:ascii="Times New Roman" w:hAnsi="Times New Roman" w:cs="Times New Roman"/>
          <w:b/>
          <w:color w:val="000000" w:themeColor="text1"/>
          <w:sz w:val="32"/>
        </w:rPr>
      </w:pPr>
      <w:r w:rsidRPr="0006685D">
        <w:rPr>
          <w:rFonts w:ascii="Times New Roman" w:hAnsi="Times New Roman" w:cs="Times New Roman"/>
          <w:b/>
          <w:color w:val="000000" w:themeColor="text1"/>
          <w:sz w:val="32"/>
        </w:rPr>
        <w:t xml:space="preserve">Expert </w:t>
      </w:r>
      <w:r w:rsidR="00F07D45" w:rsidRPr="0006685D">
        <w:rPr>
          <w:rFonts w:ascii="Times New Roman" w:hAnsi="Times New Roman" w:cs="Times New Roman"/>
          <w:b/>
          <w:color w:val="000000" w:themeColor="text1"/>
          <w:sz w:val="32"/>
        </w:rPr>
        <w:t>Talk</w:t>
      </w:r>
      <w:r w:rsidRPr="0006685D">
        <w:rPr>
          <w:rFonts w:ascii="Times New Roman" w:hAnsi="Times New Roman" w:cs="Times New Roman"/>
          <w:b/>
          <w:color w:val="000000" w:themeColor="text1"/>
          <w:sz w:val="32"/>
        </w:rPr>
        <w:t xml:space="preserve"> on “</w:t>
      </w:r>
      <w:r w:rsidR="00FE56F9" w:rsidRPr="0006685D">
        <w:rPr>
          <w:rFonts w:ascii="Times New Roman" w:hAnsi="Times New Roman" w:cs="Times New Roman"/>
          <w:b/>
          <w:color w:val="000000" w:themeColor="text1"/>
          <w:sz w:val="32"/>
        </w:rPr>
        <w:t>Opportunities and Challenges in Electric Vehicle Technology</w:t>
      </w:r>
      <w:r w:rsidRPr="0006685D">
        <w:rPr>
          <w:rFonts w:ascii="Times New Roman" w:hAnsi="Times New Roman" w:cs="Times New Roman"/>
          <w:b/>
          <w:color w:val="000000" w:themeColor="text1"/>
          <w:sz w:val="32"/>
        </w:rPr>
        <w:t>”</w:t>
      </w:r>
    </w:p>
    <w:p w14:paraId="351EF22E" w14:textId="77777777" w:rsidR="000423C2" w:rsidRPr="0006685D" w:rsidRDefault="00FE56F9" w:rsidP="000423C2">
      <w:pPr>
        <w:jc w:val="center"/>
        <w:rPr>
          <w:rFonts w:ascii="Times New Roman" w:hAnsi="Times New Roman" w:cs="Times New Roman"/>
          <w:color w:val="000000" w:themeColor="text1"/>
        </w:rPr>
      </w:pPr>
      <w:r w:rsidRPr="0006685D">
        <w:rPr>
          <w:rFonts w:ascii="Times New Roman" w:hAnsi="Times New Roman" w:cs="Times New Roman"/>
          <w:color w:val="000000" w:themeColor="text1"/>
        </w:rPr>
        <w:t>17</w:t>
      </w:r>
      <w:r w:rsidRPr="0006685D">
        <w:rPr>
          <w:rFonts w:ascii="Times New Roman" w:hAnsi="Times New Roman" w:cs="Times New Roman"/>
          <w:color w:val="000000" w:themeColor="text1"/>
          <w:vertAlign w:val="superscript"/>
        </w:rPr>
        <w:t>th</w:t>
      </w:r>
      <w:r w:rsidRPr="0006685D">
        <w:rPr>
          <w:rFonts w:ascii="Times New Roman" w:hAnsi="Times New Roman" w:cs="Times New Roman"/>
          <w:color w:val="000000" w:themeColor="text1"/>
        </w:rPr>
        <w:t xml:space="preserve"> July</w:t>
      </w:r>
      <w:r w:rsidR="00DC052C" w:rsidRPr="0006685D">
        <w:rPr>
          <w:rFonts w:ascii="Times New Roman" w:hAnsi="Times New Roman" w:cs="Times New Roman"/>
          <w:color w:val="000000" w:themeColor="text1"/>
        </w:rPr>
        <w:t>, 2021, Timing: 02:00 pm to 03</w:t>
      </w:r>
      <w:r w:rsidR="004C6091">
        <w:rPr>
          <w:rFonts w:ascii="Times New Roman" w:hAnsi="Times New Roman" w:cs="Times New Roman"/>
          <w:color w:val="000000" w:themeColor="text1"/>
        </w:rPr>
        <w:t>:4</w:t>
      </w:r>
      <w:r w:rsidRPr="0006685D">
        <w:rPr>
          <w:rFonts w:ascii="Times New Roman" w:hAnsi="Times New Roman" w:cs="Times New Roman"/>
          <w:color w:val="000000" w:themeColor="text1"/>
        </w:rPr>
        <w:t>5</w:t>
      </w:r>
      <w:r w:rsidR="000423C2" w:rsidRPr="0006685D">
        <w:rPr>
          <w:rFonts w:ascii="Times New Roman" w:hAnsi="Times New Roman" w:cs="Times New Roman"/>
          <w:color w:val="000000" w:themeColor="text1"/>
        </w:rPr>
        <w:t xml:space="preserve"> pm</w:t>
      </w:r>
    </w:p>
    <w:p w14:paraId="7F3DADA4" w14:textId="77777777" w:rsidR="00FE56F9" w:rsidRPr="0006685D" w:rsidRDefault="000B3F1B" w:rsidP="00FE56F9">
      <w:pPr>
        <w:shd w:val="clear" w:color="auto" w:fill="FFFFFF"/>
        <w:spacing w:after="0" w:line="360" w:lineRule="auto"/>
        <w:jc w:val="both"/>
        <w:rPr>
          <w:rFonts w:ascii="Times New Roman" w:hAnsi="Times New Roman" w:cs="Times New Roman"/>
          <w:bCs/>
          <w:color w:val="000000" w:themeColor="text1"/>
          <w:shd w:val="clear" w:color="auto" w:fill="FFFFFF"/>
        </w:rPr>
      </w:pPr>
      <w:r w:rsidRPr="0006685D">
        <w:rPr>
          <w:rFonts w:ascii="Times New Roman" w:eastAsia="Times New Roman" w:hAnsi="Times New Roman" w:cs="Times New Roman"/>
          <w:color w:val="000000" w:themeColor="text1"/>
          <w:sz w:val="24"/>
          <w:szCs w:val="28"/>
        </w:rPr>
        <w:t>The Department of Mechanical Engineering</w:t>
      </w:r>
      <w:r w:rsidR="000423C2" w:rsidRPr="0006685D">
        <w:rPr>
          <w:rFonts w:ascii="Times New Roman" w:eastAsia="Times New Roman" w:hAnsi="Times New Roman" w:cs="Times New Roman"/>
          <w:color w:val="000000" w:themeColor="text1"/>
          <w:sz w:val="24"/>
          <w:szCs w:val="28"/>
        </w:rPr>
        <w:t>,</w:t>
      </w:r>
      <w:r w:rsidRPr="0006685D">
        <w:rPr>
          <w:rFonts w:ascii="Times New Roman" w:eastAsia="Times New Roman" w:hAnsi="Times New Roman" w:cs="Times New Roman"/>
          <w:color w:val="000000" w:themeColor="text1"/>
          <w:sz w:val="24"/>
          <w:szCs w:val="28"/>
        </w:rPr>
        <w:t xml:space="preserve"> G.L.</w:t>
      </w:r>
      <w:r w:rsidR="00AC3F0C" w:rsidRPr="0006685D">
        <w:rPr>
          <w:rFonts w:ascii="Times New Roman" w:eastAsia="Times New Roman" w:hAnsi="Times New Roman" w:cs="Times New Roman"/>
          <w:color w:val="000000" w:themeColor="text1"/>
          <w:sz w:val="24"/>
          <w:szCs w:val="28"/>
        </w:rPr>
        <w:t xml:space="preserve"> </w:t>
      </w:r>
      <w:r w:rsidRPr="0006685D">
        <w:rPr>
          <w:rFonts w:ascii="Times New Roman" w:eastAsia="Times New Roman" w:hAnsi="Times New Roman" w:cs="Times New Roman"/>
          <w:color w:val="000000" w:themeColor="text1"/>
          <w:sz w:val="24"/>
          <w:szCs w:val="28"/>
        </w:rPr>
        <w:t>Bajaj Institute of Technology and Management, Greater Noida</w:t>
      </w:r>
      <w:r w:rsidR="000423C2" w:rsidRPr="0006685D">
        <w:rPr>
          <w:rFonts w:ascii="Times New Roman" w:eastAsia="Times New Roman" w:hAnsi="Times New Roman" w:cs="Times New Roman"/>
          <w:color w:val="000000" w:themeColor="text1"/>
          <w:sz w:val="24"/>
          <w:szCs w:val="28"/>
        </w:rPr>
        <w:t>,</w:t>
      </w:r>
      <w:r w:rsidRPr="0006685D">
        <w:rPr>
          <w:rFonts w:ascii="Times New Roman" w:eastAsia="Times New Roman" w:hAnsi="Times New Roman" w:cs="Times New Roman"/>
          <w:color w:val="000000" w:themeColor="text1"/>
          <w:sz w:val="24"/>
          <w:szCs w:val="28"/>
        </w:rPr>
        <w:t xml:space="preserve"> has organized an expert </w:t>
      </w:r>
      <w:r w:rsidR="00F07D45" w:rsidRPr="0006685D">
        <w:rPr>
          <w:rFonts w:ascii="Times New Roman" w:eastAsia="Times New Roman" w:hAnsi="Times New Roman" w:cs="Times New Roman"/>
          <w:color w:val="000000" w:themeColor="text1"/>
          <w:sz w:val="24"/>
          <w:szCs w:val="28"/>
        </w:rPr>
        <w:t>talk</w:t>
      </w:r>
      <w:r w:rsidRPr="0006685D">
        <w:rPr>
          <w:rFonts w:ascii="Times New Roman" w:eastAsia="Times New Roman" w:hAnsi="Times New Roman" w:cs="Times New Roman"/>
          <w:color w:val="000000" w:themeColor="text1"/>
          <w:sz w:val="24"/>
          <w:szCs w:val="28"/>
        </w:rPr>
        <w:t xml:space="preserve"> on “</w:t>
      </w:r>
      <w:r w:rsidR="00FE56F9" w:rsidRPr="0006685D">
        <w:rPr>
          <w:rFonts w:ascii="Times New Roman" w:hAnsi="Times New Roman" w:cs="Times New Roman"/>
          <w:b/>
          <w:color w:val="000000" w:themeColor="text1"/>
          <w:sz w:val="24"/>
        </w:rPr>
        <w:t>Opportunities and Challenges in Electric Vehicle Technology</w:t>
      </w:r>
      <w:r w:rsidR="008A3DC7" w:rsidRPr="0006685D">
        <w:rPr>
          <w:rFonts w:ascii="Times New Roman" w:eastAsia="Times New Roman" w:hAnsi="Times New Roman" w:cs="Times New Roman"/>
          <w:color w:val="000000" w:themeColor="text1"/>
          <w:sz w:val="24"/>
          <w:szCs w:val="28"/>
        </w:rPr>
        <w:t>”</w:t>
      </w:r>
      <w:r w:rsidRPr="0006685D">
        <w:rPr>
          <w:rFonts w:ascii="Times New Roman" w:eastAsia="Times New Roman" w:hAnsi="Times New Roman" w:cs="Times New Roman"/>
          <w:color w:val="000000" w:themeColor="text1"/>
          <w:sz w:val="24"/>
          <w:szCs w:val="28"/>
        </w:rPr>
        <w:t xml:space="preserve"> on </w:t>
      </w:r>
      <w:r w:rsidR="00FE56F9" w:rsidRPr="0006685D">
        <w:rPr>
          <w:rFonts w:ascii="Times New Roman" w:hAnsi="Times New Roman" w:cs="Times New Roman"/>
          <w:color w:val="000000" w:themeColor="text1"/>
          <w:sz w:val="24"/>
          <w:szCs w:val="28"/>
          <w:shd w:val="clear" w:color="auto" w:fill="FFFFFF"/>
        </w:rPr>
        <w:t>Saturday, July</w:t>
      </w:r>
      <w:r w:rsidRPr="0006685D">
        <w:rPr>
          <w:rFonts w:ascii="Times New Roman" w:hAnsi="Times New Roman" w:cs="Times New Roman"/>
          <w:color w:val="000000" w:themeColor="text1"/>
          <w:sz w:val="24"/>
          <w:szCs w:val="28"/>
          <w:shd w:val="clear" w:color="auto" w:fill="FFFFFF"/>
        </w:rPr>
        <w:t xml:space="preserve"> </w:t>
      </w:r>
      <w:r w:rsidR="00FE56F9" w:rsidRPr="0006685D">
        <w:rPr>
          <w:rFonts w:ascii="Times New Roman" w:hAnsi="Times New Roman" w:cs="Times New Roman"/>
          <w:color w:val="000000" w:themeColor="text1"/>
          <w:sz w:val="24"/>
          <w:szCs w:val="28"/>
          <w:shd w:val="clear" w:color="auto" w:fill="FFFFFF"/>
        </w:rPr>
        <w:t>17</w:t>
      </w:r>
      <w:r w:rsidRPr="0006685D">
        <w:rPr>
          <w:rFonts w:ascii="Times New Roman" w:hAnsi="Times New Roman" w:cs="Times New Roman"/>
          <w:color w:val="000000" w:themeColor="text1"/>
          <w:sz w:val="24"/>
          <w:szCs w:val="28"/>
          <w:shd w:val="clear" w:color="auto" w:fill="FFFFFF"/>
        </w:rPr>
        <w:t>, 2021 from 0</w:t>
      </w:r>
      <w:r w:rsidR="00DC052C" w:rsidRPr="0006685D">
        <w:rPr>
          <w:rFonts w:ascii="Times New Roman" w:hAnsi="Times New Roman" w:cs="Times New Roman"/>
          <w:color w:val="000000" w:themeColor="text1"/>
          <w:sz w:val="24"/>
          <w:szCs w:val="28"/>
          <w:shd w:val="clear" w:color="auto" w:fill="FFFFFF"/>
        </w:rPr>
        <w:t>2</w:t>
      </w:r>
      <w:r w:rsidRPr="0006685D">
        <w:rPr>
          <w:rFonts w:ascii="Times New Roman" w:hAnsi="Times New Roman" w:cs="Times New Roman"/>
          <w:color w:val="000000" w:themeColor="text1"/>
          <w:sz w:val="24"/>
          <w:szCs w:val="28"/>
          <w:shd w:val="clear" w:color="auto" w:fill="FFFFFF"/>
        </w:rPr>
        <w:t>:00 pm to 0</w:t>
      </w:r>
      <w:r w:rsidR="00DC052C" w:rsidRPr="0006685D">
        <w:rPr>
          <w:rFonts w:ascii="Times New Roman" w:hAnsi="Times New Roman" w:cs="Times New Roman"/>
          <w:color w:val="000000" w:themeColor="text1"/>
          <w:sz w:val="24"/>
          <w:szCs w:val="28"/>
          <w:shd w:val="clear" w:color="auto" w:fill="FFFFFF"/>
        </w:rPr>
        <w:t>3</w:t>
      </w:r>
      <w:r w:rsidR="004C6091">
        <w:rPr>
          <w:rFonts w:ascii="Times New Roman" w:hAnsi="Times New Roman" w:cs="Times New Roman"/>
          <w:color w:val="000000" w:themeColor="text1"/>
          <w:sz w:val="24"/>
          <w:szCs w:val="28"/>
          <w:shd w:val="clear" w:color="auto" w:fill="FFFFFF"/>
        </w:rPr>
        <w:t>:4</w:t>
      </w:r>
      <w:r w:rsidR="00FE56F9" w:rsidRPr="0006685D">
        <w:rPr>
          <w:rFonts w:ascii="Times New Roman" w:hAnsi="Times New Roman" w:cs="Times New Roman"/>
          <w:color w:val="000000" w:themeColor="text1"/>
          <w:sz w:val="24"/>
          <w:szCs w:val="28"/>
          <w:shd w:val="clear" w:color="auto" w:fill="FFFFFF"/>
        </w:rPr>
        <w:t>5</w:t>
      </w:r>
      <w:r w:rsidRPr="0006685D">
        <w:rPr>
          <w:rFonts w:ascii="Times New Roman" w:hAnsi="Times New Roman" w:cs="Times New Roman"/>
          <w:color w:val="000000" w:themeColor="text1"/>
          <w:sz w:val="24"/>
          <w:szCs w:val="28"/>
          <w:shd w:val="clear" w:color="auto" w:fill="FFFFFF"/>
        </w:rPr>
        <w:t xml:space="preserve"> pm. The </w:t>
      </w:r>
      <w:r w:rsidR="00FE4CED" w:rsidRPr="0006685D">
        <w:rPr>
          <w:rFonts w:ascii="Times New Roman" w:hAnsi="Times New Roman" w:cs="Times New Roman"/>
          <w:color w:val="000000" w:themeColor="text1"/>
          <w:sz w:val="24"/>
          <w:szCs w:val="28"/>
          <w:shd w:val="clear" w:color="auto" w:fill="FFFFFF"/>
        </w:rPr>
        <w:t>distinguished expert speakers</w:t>
      </w:r>
      <w:r w:rsidR="00FE56F9" w:rsidRPr="0006685D">
        <w:rPr>
          <w:rFonts w:ascii="Times New Roman" w:hAnsi="Times New Roman" w:cs="Times New Roman"/>
          <w:color w:val="000000" w:themeColor="text1"/>
          <w:sz w:val="24"/>
          <w:szCs w:val="28"/>
          <w:shd w:val="clear" w:color="auto" w:fill="FFFFFF"/>
        </w:rPr>
        <w:t xml:space="preserve"> of this event were</w:t>
      </w:r>
      <w:r w:rsidRPr="0006685D">
        <w:rPr>
          <w:rFonts w:ascii="Times New Roman" w:hAnsi="Times New Roman" w:cs="Times New Roman"/>
          <w:color w:val="000000" w:themeColor="text1"/>
          <w:sz w:val="24"/>
          <w:szCs w:val="28"/>
          <w:shd w:val="clear" w:color="auto" w:fill="FFFFFF"/>
        </w:rPr>
        <w:t xml:space="preserve"> </w:t>
      </w:r>
      <w:r w:rsidR="00FE56F9" w:rsidRPr="0006685D">
        <w:rPr>
          <w:rFonts w:ascii="Times New Roman" w:hAnsi="Times New Roman" w:cs="Times New Roman"/>
          <w:b/>
          <w:bCs/>
          <w:color w:val="000000" w:themeColor="text1"/>
          <w:shd w:val="clear" w:color="auto" w:fill="FFFFFF"/>
        </w:rPr>
        <w:t>Mr</w:t>
      </w:r>
      <w:r w:rsidR="00B60711">
        <w:rPr>
          <w:rFonts w:ascii="Times New Roman" w:hAnsi="Times New Roman" w:cs="Times New Roman"/>
          <w:b/>
          <w:bCs/>
          <w:color w:val="000000" w:themeColor="text1"/>
          <w:shd w:val="clear" w:color="auto" w:fill="FFFFFF"/>
        </w:rPr>
        <w:t>.</w:t>
      </w:r>
      <w:r w:rsidR="00FE56F9" w:rsidRPr="0006685D">
        <w:rPr>
          <w:rFonts w:ascii="Times New Roman" w:hAnsi="Times New Roman" w:cs="Times New Roman"/>
          <w:b/>
          <w:bCs/>
          <w:color w:val="000000" w:themeColor="text1"/>
          <w:shd w:val="clear" w:color="auto" w:fill="FFFFFF"/>
        </w:rPr>
        <w:t xml:space="preserve"> Anup </w:t>
      </w:r>
      <w:proofErr w:type="spellStart"/>
      <w:r w:rsidR="00FE56F9" w:rsidRPr="0006685D">
        <w:rPr>
          <w:rFonts w:ascii="Times New Roman" w:hAnsi="Times New Roman" w:cs="Times New Roman"/>
          <w:b/>
          <w:bCs/>
          <w:color w:val="000000" w:themeColor="text1"/>
          <w:shd w:val="clear" w:color="auto" w:fill="FFFFFF"/>
        </w:rPr>
        <w:t>Kacker</w:t>
      </w:r>
      <w:proofErr w:type="spellEnd"/>
      <w:r w:rsidR="00FE56F9" w:rsidRPr="0006685D">
        <w:rPr>
          <w:rFonts w:ascii="Times New Roman" w:hAnsi="Times New Roman" w:cs="Times New Roman"/>
          <w:bCs/>
          <w:color w:val="000000" w:themeColor="text1"/>
          <w:shd w:val="clear" w:color="auto" w:fill="FFFFFF"/>
        </w:rPr>
        <w:t xml:space="preserve"> (Executive Directo</w:t>
      </w:r>
      <w:r w:rsidR="00F933B3" w:rsidRPr="0006685D">
        <w:rPr>
          <w:rFonts w:ascii="Times New Roman" w:hAnsi="Times New Roman" w:cs="Times New Roman"/>
          <w:bCs/>
          <w:color w:val="000000" w:themeColor="text1"/>
          <w:shd w:val="clear" w:color="auto" w:fill="FFFFFF"/>
        </w:rPr>
        <w:t>r SAE Northern India Se</w:t>
      </w:r>
      <w:r w:rsidR="00FE56F9" w:rsidRPr="0006685D">
        <w:rPr>
          <w:rFonts w:ascii="Times New Roman" w:hAnsi="Times New Roman" w:cs="Times New Roman"/>
          <w:bCs/>
          <w:color w:val="000000" w:themeColor="text1"/>
          <w:shd w:val="clear" w:color="auto" w:fill="FFFFFF"/>
        </w:rPr>
        <w:t xml:space="preserve">ction); </w:t>
      </w:r>
      <w:r w:rsidR="00FE56F9" w:rsidRPr="0006685D">
        <w:rPr>
          <w:rFonts w:ascii="Times New Roman" w:hAnsi="Times New Roman" w:cs="Times New Roman"/>
          <w:b/>
          <w:bCs/>
          <w:color w:val="000000" w:themeColor="text1"/>
          <w:shd w:val="clear" w:color="auto" w:fill="FFFFFF"/>
        </w:rPr>
        <w:t>Mr</w:t>
      </w:r>
      <w:r w:rsidR="00B60711">
        <w:rPr>
          <w:rFonts w:ascii="Times New Roman" w:hAnsi="Times New Roman" w:cs="Times New Roman"/>
          <w:b/>
          <w:bCs/>
          <w:color w:val="000000" w:themeColor="text1"/>
          <w:shd w:val="clear" w:color="auto" w:fill="FFFFFF"/>
        </w:rPr>
        <w:t>.</w:t>
      </w:r>
      <w:r w:rsidR="00FE56F9" w:rsidRPr="0006685D">
        <w:rPr>
          <w:rFonts w:ascii="Times New Roman" w:hAnsi="Times New Roman" w:cs="Times New Roman"/>
          <w:b/>
          <w:bCs/>
          <w:color w:val="000000" w:themeColor="text1"/>
          <w:shd w:val="clear" w:color="auto" w:fill="FFFFFF"/>
        </w:rPr>
        <w:t xml:space="preserve"> Yash Pal Sachar</w:t>
      </w:r>
      <w:r w:rsidR="00FE56F9" w:rsidRPr="0006685D">
        <w:rPr>
          <w:rFonts w:ascii="Times New Roman" w:hAnsi="Times New Roman" w:cs="Times New Roman"/>
          <w:bCs/>
          <w:color w:val="000000" w:themeColor="text1"/>
          <w:shd w:val="clear" w:color="auto" w:fill="FFFFFF"/>
        </w:rPr>
        <w:t xml:space="preserve"> (Vice President - Honda Cars India Ltd); </w:t>
      </w:r>
      <w:r w:rsidR="00FE56F9" w:rsidRPr="0006685D">
        <w:rPr>
          <w:rFonts w:ascii="Times New Roman" w:hAnsi="Times New Roman" w:cs="Times New Roman"/>
          <w:b/>
          <w:bCs/>
          <w:color w:val="000000" w:themeColor="text1"/>
          <w:shd w:val="clear" w:color="auto" w:fill="FFFFFF"/>
        </w:rPr>
        <w:t xml:space="preserve">Mr. Vivek </w:t>
      </w:r>
      <w:proofErr w:type="spellStart"/>
      <w:r w:rsidR="0048046C" w:rsidRPr="0006685D">
        <w:rPr>
          <w:rFonts w:ascii="Times New Roman" w:hAnsi="Times New Roman" w:cs="Times New Roman"/>
          <w:b/>
          <w:bCs/>
          <w:color w:val="000000" w:themeColor="text1"/>
          <w:shd w:val="clear" w:color="auto" w:fill="FFFFFF"/>
        </w:rPr>
        <w:t>Jakhmola</w:t>
      </w:r>
      <w:proofErr w:type="spellEnd"/>
      <w:r w:rsidR="0048046C" w:rsidRPr="0006685D">
        <w:rPr>
          <w:rFonts w:ascii="Times New Roman" w:hAnsi="Times New Roman" w:cs="Times New Roman"/>
          <w:b/>
          <w:bCs/>
          <w:color w:val="000000" w:themeColor="text1"/>
          <w:shd w:val="clear" w:color="auto" w:fill="FFFFFF"/>
        </w:rPr>
        <w:t xml:space="preserve"> </w:t>
      </w:r>
      <w:r w:rsidR="00FE56F9" w:rsidRPr="0006685D">
        <w:rPr>
          <w:rFonts w:ascii="Times New Roman" w:hAnsi="Times New Roman" w:cs="Times New Roman"/>
          <w:bCs/>
          <w:color w:val="000000" w:themeColor="text1"/>
          <w:shd w:val="clear" w:color="auto" w:fill="FFFFFF"/>
        </w:rPr>
        <w:t xml:space="preserve">(President JBM); </w:t>
      </w:r>
      <w:r w:rsidR="00F933B3" w:rsidRPr="0006685D">
        <w:rPr>
          <w:rFonts w:ascii="Times New Roman" w:hAnsi="Times New Roman" w:cs="Times New Roman"/>
          <w:b/>
          <w:bCs/>
          <w:color w:val="000000" w:themeColor="text1"/>
          <w:shd w:val="clear" w:color="auto" w:fill="FFFFFF"/>
        </w:rPr>
        <w:t xml:space="preserve">Mr. </w:t>
      </w:r>
      <w:proofErr w:type="spellStart"/>
      <w:r w:rsidR="00F933B3" w:rsidRPr="0006685D">
        <w:rPr>
          <w:rFonts w:ascii="Times New Roman" w:hAnsi="Times New Roman" w:cs="Times New Roman"/>
          <w:b/>
          <w:bCs/>
          <w:color w:val="000000" w:themeColor="text1"/>
          <w:shd w:val="clear" w:color="auto" w:fill="FFFFFF"/>
        </w:rPr>
        <w:t>Tuhin</w:t>
      </w:r>
      <w:proofErr w:type="spellEnd"/>
      <w:r w:rsidR="00F933B3" w:rsidRPr="0006685D">
        <w:rPr>
          <w:rFonts w:ascii="Times New Roman" w:hAnsi="Times New Roman" w:cs="Times New Roman"/>
          <w:b/>
          <w:bCs/>
          <w:color w:val="000000" w:themeColor="text1"/>
          <w:shd w:val="clear" w:color="auto" w:fill="FFFFFF"/>
        </w:rPr>
        <w:t xml:space="preserve"> Srivastava</w:t>
      </w:r>
      <w:r w:rsidR="00FE56F9" w:rsidRPr="0006685D">
        <w:rPr>
          <w:rFonts w:ascii="Times New Roman" w:hAnsi="Times New Roman" w:cs="Times New Roman"/>
          <w:bCs/>
          <w:color w:val="000000" w:themeColor="text1"/>
          <w:shd w:val="clear" w:color="auto" w:fill="FFFFFF"/>
        </w:rPr>
        <w:t xml:space="preserve"> (Vice Chair Student Activities SAE Northern India Section)</w:t>
      </w:r>
      <w:r w:rsidR="00F933B3" w:rsidRPr="0006685D">
        <w:rPr>
          <w:rFonts w:ascii="Times New Roman" w:hAnsi="Times New Roman" w:cs="Times New Roman"/>
          <w:bCs/>
          <w:color w:val="000000" w:themeColor="text1"/>
          <w:shd w:val="clear" w:color="auto" w:fill="FFFFFF"/>
        </w:rPr>
        <w:t>.</w:t>
      </w:r>
    </w:p>
    <w:p w14:paraId="7C3B7219" w14:textId="77777777" w:rsidR="004638D4" w:rsidRDefault="0036377D" w:rsidP="00FE4CED">
      <w:pPr>
        <w:shd w:val="clear" w:color="auto" w:fill="FFFFFF"/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8"/>
          <w:shd w:val="clear" w:color="auto" w:fill="FFFFFF"/>
        </w:rPr>
      </w:pPr>
      <w:r w:rsidRPr="0006685D">
        <w:rPr>
          <w:rFonts w:ascii="Times New Roman" w:hAnsi="Times New Roman" w:cs="Times New Roman"/>
          <w:b/>
          <w:color w:val="000000" w:themeColor="text1"/>
          <w:sz w:val="24"/>
          <w:szCs w:val="28"/>
          <w:shd w:val="clear" w:color="auto" w:fill="FFFFFF"/>
        </w:rPr>
        <w:t>Mr</w:t>
      </w:r>
      <w:r w:rsidR="00DE7A11">
        <w:rPr>
          <w:rFonts w:ascii="Times New Roman" w:hAnsi="Times New Roman" w:cs="Times New Roman"/>
          <w:b/>
          <w:color w:val="000000" w:themeColor="text1"/>
          <w:sz w:val="24"/>
          <w:szCs w:val="28"/>
          <w:shd w:val="clear" w:color="auto" w:fill="FFFFFF"/>
        </w:rPr>
        <w:t>.</w:t>
      </w:r>
      <w:r w:rsidRPr="0006685D">
        <w:rPr>
          <w:rFonts w:ascii="Times New Roman" w:hAnsi="Times New Roman" w:cs="Times New Roman"/>
          <w:b/>
          <w:color w:val="000000" w:themeColor="text1"/>
          <w:sz w:val="24"/>
          <w:szCs w:val="28"/>
          <w:shd w:val="clear" w:color="auto" w:fill="FFFFFF"/>
        </w:rPr>
        <w:t xml:space="preserve"> </w:t>
      </w:r>
      <w:proofErr w:type="spellStart"/>
      <w:r w:rsidRPr="0006685D">
        <w:rPr>
          <w:rFonts w:ascii="Times New Roman" w:hAnsi="Times New Roman" w:cs="Times New Roman"/>
          <w:b/>
          <w:color w:val="000000" w:themeColor="text1"/>
          <w:sz w:val="24"/>
          <w:szCs w:val="28"/>
          <w:shd w:val="clear" w:color="auto" w:fill="FFFFFF"/>
        </w:rPr>
        <w:t>Divayansh</w:t>
      </w:r>
      <w:proofErr w:type="spellEnd"/>
      <w:r w:rsidRPr="0006685D">
        <w:rPr>
          <w:rFonts w:ascii="Times New Roman" w:hAnsi="Times New Roman" w:cs="Times New Roman"/>
          <w:b/>
          <w:color w:val="000000" w:themeColor="text1"/>
          <w:sz w:val="24"/>
          <w:szCs w:val="28"/>
          <w:shd w:val="clear" w:color="auto" w:fill="FFFFFF"/>
        </w:rPr>
        <w:t xml:space="preserve"> </w:t>
      </w:r>
      <w:proofErr w:type="spellStart"/>
      <w:r w:rsidRPr="0006685D">
        <w:rPr>
          <w:rFonts w:ascii="Times New Roman" w:hAnsi="Times New Roman" w:cs="Times New Roman"/>
          <w:b/>
          <w:color w:val="000000" w:themeColor="text1"/>
          <w:sz w:val="24"/>
          <w:szCs w:val="28"/>
          <w:shd w:val="clear" w:color="auto" w:fill="FFFFFF"/>
        </w:rPr>
        <w:t>Vatsa</w:t>
      </w:r>
      <w:proofErr w:type="spellEnd"/>
      <w:r w:rsidR="004C6091">
        <w:rPr>
          <w:rFonts w:ascii="Times New Roman" w:hAnsi="Times New Roman" w:cs="Times New Roman"/>
          <w:b/>
          <w:color w:val="000000" w:themeColor="text1"/>
          <w:sz w:val="24"/>
          <w:szCs w:val="28"/>
          <w:shd w:val="clear" w:color="auto" w:fill="FFFFFF"/>
        </w:rPr>
        <w:t xml:space="preserve">, </w:t>
      </w:r>
      <w:r w:rsidR="004C6091" w:rsidRPr="00DE7A11">
        <w:rPr>
          <w:rFonts w:ascii="Times New Roman" w:hAnsi="Times New Roman" w:cs="Times New Roman"/>
          <w:color w:val="000000" w:themeColor="text1"/>
          <w:sz w:val="24"/>
          <w:szCs w:val="28"/>
          <w:shd w:val="clear" w:color="auto" w:fill="FFFFFF"/>
        </w:rPr>
        <w:t>Final Year Mechanical Engineering student</w:t>
      </w:r>
      <w:r w:rsidRPr="0006685D">
        <w:rPr>
          <w:rFonts w:ascii="Times New Roman" w:hAnsi="Times New Roman" w:cs="Times New Roman"/>
          <w:color w:val="000000" w:themeColor="text1"/>
          <w:sz w:val="24"/>
          <w:szCs w:val="28"/>
          <w:shd w:val="clear" w:color="auto" w:fill="FFFFFF"/>
        </w:rPr>
        <w:t xml:space="preserve"> (Student chairperson- SAEINDIA GLBITM COLLEGIATE CLUB) welcomed all the </w:t>
      </w:r>
      <w:r w:rsidR="00222765" w:rsidRPr="0006685D">
        <w:rPr>
          <w:rFonts w:ascii="Times New Roman" w:hAnsi="Times New Roman" w:cs="Times New Roman"/>
          <w:color w:val="000000" w:themeColor="text1"/>
          <w:sz w:val="23"/>
          <w:szCs w:val="23"/>
        </w:rPr>
        <w:t>distinguished expert</w:t>
      </w:r>
      <w:r w:rsidR="00222765" w:rsidRPr="0006685D">
        <w:rPr>
          <w:rFonts w:ascii="Times New Roman" w:hAnsi="Times New Roman" w:cs="Times New Roman"/>
          <w:color w:val="000000" w:themeColor="text1"/>
          <w:sz w:val="24"/>
          <w:szCs w:val="28"/>
          <w:shd w:val="clear" w:color="auto" w:fill="FFFFFF"/>
        </w:rPr>
        <w:t>s</w:t>
      </w:r>
      <w:r w:rsidRPr="0006685D">
        <w:rPr>
          <w:rFonts w:ascii="Times New Roman" w:hAnsi="Times New Roman" w:cs="Times New Roman"/>
          <w:color w:val="000000" w:themeColor="text1"/>
          <w:sz w:val="24"/>
          <w:szCs w:val="28"/>
          <w:shd w:val="clear" w:color="auto" w:fill="FFFFFF"/>
        </w:rPr>
        <w:t>, faculty members, s</w:t>
      </w:r>
      <w:r w:rsidR="00A27B15" w:rsidRPr="0006685D">
        <w:rPr>
          <w:rFonts w:ascii="Times New Roman" w:hAnsi="Times New Roman" w:cs="Times New Roman"/>
          <w:color w:val="000000" w:themeColor="text1"/>
          <w:sz w:val="24"/>
          <w:szCs w:val="28"/>
          <w:shd w:val="clear" w:color="auto" w:fill="FFFFFF"/>
        </w:rPr>
        <w:t>tudents,</w:t>
      </w:r>
      <w:r w:rsidRPr="0006685D">
        <w:rPr>
          <w:rFonts w:ascii="Times New Roman" w:hAnsi="Times New Roman" w:cs="Times New Roman"/>
          <w:color w:val="000000" w:themeColor="text1"/>
          <w:sz w:val="24"/>
          <w:szCs w:val="28"/>
          <w:shd w:val="clear" w:color="auto" w:fill="FFFFFF"/>
        </w:rPr>
        <w:t xml:space="preserve"> </w:t>
      </w:r>
      <w:r w:rsidR="00A27B15" w:rsidRPr="0006685D">
        <w:rPr>
          <w:rFonts w:ascii="Times New Roman" w:hAnsi="Times New Roman" w:cs="Times New Roman"/>
          <w:color w:val="000000" w:themeColor="text1"/>
          <w:sz w:val="24"/>
          <w:szCs w:val="28"/>
          <w:shd w:val="clear" w:color="auto" w:fill="FFFFFF"/>
        </w:rPr>
        <w:t xml:space="preserve">and </w:t>
      </w:r>
      <w:r w:rsidR="00DE7A11">
        <w:rPr>
          <w:rFonts w:ascii="Times New Roman" w:hAnsi="Times New Roman" w:cs="Times New Roman"/>
          <w:color w:val="000000" w:themeColor="text1"/>
          <w:sz w:val="24"/>
          <w:szCs w:val="28"/>
          <w:shd w:val="clear" w:color="auto" w:fill="FFFFFF"/>
        </w:rPr>
        <w:t>participants.</w:t>
      </w:r>
    </w:p>
    <w:p w14:paraId="0F951D4D" w14:textId="77777777" w:rsidR="00DE7A11" w:rsidRDefault="00A27B15" w:rsidP="00FE4CED">
      <w:pPr>
        <w:shd w:val="clear" w:color="auto" w:fill="FFFFFF"/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6685D">
        <w:rPr>
          <w:rFonts w:ascii="Times New Roman" w:hAnsi="Times New Roman" w:cs="Times New Roman"/>
          <w:b/>
          <w:color w:val="000000" w:themeColor="text1"/>
          <w:sz w:val="24"/>
          <w:szCs w:val="28"/>
          <w:shd w:val="clear" w:color="auto" w:fill="FFFFFF"/>
        </w:rPr>
        <w:t>Dr. Vinod Kumar Yadav</w:t>
      </w:r>
      <w:r w:rsidRPr="0006685D">
        <w:rPr>
          <w:rFonts w:ascii="Times New Roman" w:hAnsi="Times New Roman" w:cs="Times New Roman"/>
          <w:color w:val="000000" w:themeColor="text1"/>
          <w:sz w:val="24"/>
          <w:szCs w:val="28"/>
          <w:shd w:val="clear" w:color="auto" w:fill="FFFFFF"/>
        </w:rPr>
        <w:t xml:space="preserve"> (Senior Faculty Advisor SAEINDIA GLBITM COLLEGIATE CLUB and HOD</w:t>
      </w:r>
      <w:r w:rsidR="004C6091">
        <w:rPr>
          <w:rFonts w:ascii="Times New Roman" w:hAnsi="Times New Roman" w:cs="Times New Roman"/>
          <w:color w:val="000000" w:themeColor="text1"/>
          <w:sz w:val="24"/>
          <w:szCs w:val="28"/>
          <w:shd w:val="clear" w:color="auto" w:fill="FFFFFF"/>
        </w:rPr>
        <w:t xml:space="preserve"> (</w:t>
      </w:r>
      <w:r w:rsidRPr="0006685D">
        <w:rPr>
          <w:rFonts w:ascii="Times New Roman" w:hAnsi="Times New Roman" w:cs="Times New Roman"/>
          <w:color w:val="000000" w:themeColor="text1"/>
          <w:sz w:val="24"/>
          <w:szCs w:val="28"/>
          <w:shd w:val="clear" w:color="auto" w:fill="FFFFFF"/>
        </w:rPr>
        <w:t>ME</w:t>
      </w:r>
      <w:r w:rsidR="004C6091">
        <w:rPr>
          <w:rFonts w:ascii="Times New Roman" w:hAnsi="Times New Roman" w:cs="Times New Roman"/>
          <w:color w:val="000000" w:themeColor="text1"/>
          <w:sz w:val="24"/>
          <w:szCs w:val="28"/>
          <w:shd w:val="clear" w:color="auto" w:fill="FFFFFF"/>
        </w:rPr>
        <w:t>)</w:t>
      </w:r>
      <w:r w:rsidRPr="0006685D">
        <w:rPr>
          <w:rFonts w:ascii="Times New Roman" w:hAnsi="Times New Roman" w:cs="Times New Roman"/>
          <w:color w:val="000000" w:themeColor="text1"/>
          <w:sz w:val="24"/>
          <w:szCs w:val="28"/>
          <w:shd w:val="clear" w:color="auto" w:fill="FFFFFF"/>
        </w:rPr>
        <w:t>, G</w:t>
      </w:r>
      <w:r w:rsidR="00DE7A11">
        <w:rPr>
          <w:rFonts w:ascii="Times New Roman" w:hAnsi="Times New Roman" w:cs="Times New Roman"/>
          <w:color w:val="000000" w:themeColor="text1"/>
          <w:sz w:val="24"/>
          <w:szCs w:val="28"/>
          <w:shd w:val="clear" w:color="auto" w:fill="FFFFFF"/>
        </w:rPr>
        <w:t>.</w:t>
      </w:r>
      <w:r w:rsidRPr="0006685D">
        <w:rPr>
          <w:rFonts w:ascii="Times New Roman" w:hAnsi="Times New Roman" w:cs="Times New Roman"/>
          <w:color w:val="000000" w:themeColor="text1"/>
          <w:sz w:val="24"/>
          <w:szCs w:val="28"/>
          <w:shd w:val="clear" w:color="auto" w:fill="FFFFFF"/>
        </w:rPr>
        <w:t xml:space="preserve"> L</w:t>
      </w:r>
      <w:r w:rsidR="00DE7A11">
        <w:rPr>
          <w:rFonts w:ascii="Times New Roman" w:hAnsi="Times New Roman" w:cs="Times New Roman"/>
          <w:color w:val="000000" w:themeColor="text1"/>
          <w:sz w:val="24"/>
          <w:szCs w:val="28"/>
          <w:shd w:val="clear" w:color="auto" w:fill="FFFFFF"/>
        </w:rPr>
        <w:t>.</w:t>
      </w:r>
      <w:r w:rsidRPr="0006685D">
        <w:rPr>
          <w:rFonts w:ascii="Times New Roman" w:hAnsi="Times New Roman" w:cs="Times New Roman"/>
          <w:color w:val="000000" w:themeColor="text1"/>
          <w:sz w:val="24"/>
          <w:szCs w:val="28"/>
          <w:shd w:val="clear" w:color="auto" w:fill="FFFFFF"/>
        </w:rPr>
        <w:t xml:space="preserve"> Bajaj Institute) </w:t>
      </w:r>
      <w:r w:rsidR="004C6091">
        <w:rPr>
          <w:rFonts w:ascii="Times New Roman" w:hAnsi="Times New Roman" w:cs="Times New Roman"/>
          <w:color w:val="000000" w:themeColor="text1"/>
          <w:sz w:val="24"/>
          <w:szCs w:val="28"/>
          <w:shd w:val="clear" w:color="auto" w:fill="FFFFFF"/>
        </w:rPr>
        <w:t>presented</w:t>
      </w:r>
      <w:r w:rsidRPr="0006685D">
        <w:rPr>
          <w:rFonts w:ascii="Times New Roman" w:hAnsi="Times New Roman" w:cs="Times New Roman"/>
          <w:color w:val="000000" w:themeColor="text1"/>
          <w:sz w:val="24"/>
          <w:szCs w:val="28"/>
          <w:shd w:val="clear" w:color="auto" w:fill="FFFFFF"/>
        </w:rPr>
        <w:t xml:space="preserve"> brief introduction of the </w:t>
      </w:r>
      <w:r w:rsidR="00616B73" w:rsidRPr="0006685D">
        <w:rPr>
          <w:rFonts w:ascii="Times New Roman" w:hAnsi="Times New Roman" w:cs="Times New Roman"/>
          <w:color w:val="000000" w:themeColor="text1"/>
          <w:sz w:val="24"/>
          <w:szCs w:val="28"/>
          <w:shd w:val="clear" w:color="auto" w:fill="FFFFFF"/>
        </w:rPr>
        <w:t>SAEINDIA GLBITM COLLEGIATE CLUB</w:t>
      </w:r>
      <w:r w:rsidR="004C6091">
        <w:rPr>
          <w:rFonts w:ascii="Times New Roman" w:hAnsi="Times New Roman" w:cs="Times New Roman"/>
          <w:color w:val="000000" w:themeColor="text1"/>
          <w:sz w:val="24"/>
          <w:szCs w:val="28"/>
          <w:shd w:val="clear" w:color="auto" w:fill="FFFFFF"/>
        </w:rPr>
        <w:t xml:space="preserve"> and its milestones since its inception</w:t>
      </w:r>
      <w:r w:rsidR="00A80398">
        <w:rPr>
          <w:rFonts w:ascii="Times New Roman" w:hAnsi="Times New Roman" w:cs="Times New Roman"/>
          <w:color w:val="000000" w:themeColor="text1"/>
        </w:rPr>
        <w:t xml:space="preserve">. </w:t>
      </w:r>
      <w:r w:rsidR="00EA7503">
        <w:rPr>
          <w:rFonts w:ascii="Times New Roman" w:hAnsi="Times New Roman" w:cs="Times New Roman"/>
          <w:color w:val="000000" w:themeColor="text1"/>
        </w:rPr>
        <w:t xml:space="preserve">In the </w:t>
      </w:r>
      <w:r w:rsidR="00DE7A11">
        <w:rPr>
          <w:rFonts w:ascii="Times New Roman" w:hAnsi="Times New Roman" w:cs="Times New Roman"/>
          <w:color w:val="000000" w:themeColor="text1"/>
        </w:rPr>
        <w:t xml:space="preserve">welcome </w:t>
      </w:r>
      <w:r w:rsidR="00EA7503">
        <w:rPr>
          <w:rFonts w:ascii="Times New Roman" w:hAnsi="Times New Roman" w:cs="Times New Roman"/>
          <w:color w:val="000000" w:themeColor="text1"/>
        </w:rPr>
        <w:t xml:space="preserve">address, </w:t>
      </w:r>
      <w:r w:rsidR="00222765" w:rsidRPr="0006685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Dr. Rajeev Agrawal, </w:t>
      </w:r>
      <w:r w:rsidR="00222765" w:rsidRPr="0006685D">
        <w:rPr>
          <w:rFonts w:ascii="Times New Roman" w:hAnsi="Times New Roman" w:cs="Times New Roman"/>
          <w:color w:val="000000" w:themeColor="text1"/>
          <w:sz w:val="24"/>
          <w:szCs w:val="24"/>
        </w:rPr>
        <w:t>(Director-GLBITM)</w:t>
      </w:r>
      <w:r w:rsidR="00222765" w:rsidRPr="0006685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="00A80398" w:rsidRPr="00A8039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laborated </w:t>
      </w:r>
      <w:r w:rsidR="00FE4CED" w:rsidRPr="000668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importance of </w:t>
      </w:r>
      <w:r w:rsidR="00A80398">
        <w:rPr>
          <w:rFonts w:ascii="Times New Roman" w:hAnsi="Times New Roman" w:cs="Times New Roman"/>
          <w:color w:val="000000" w:themeColor="text1"/>
          <w:sz w:val="24"/>
          <w:szCs w:val="24"/>
        </w:rPr>
        <w:t>Electric Vehicle Technology</w:t>
      </w:r>
      <w:r w:rsidR="00FE4CED" w:rsidRPr="000668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the current scenario. </w:t>
      </w:r>
    </w:p>
    <w:p w14:paraId="6691BBF5" w14:textId="77777777" w:rsidR="00EB601D" w:rsidRDefault="00FE4CED" w:rsidP="00FE4CED">
      <w:pPr>
        <w:shd w:val="clear" w:color="auto" w:fill="FFFFFF"/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6341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Mr. Anup </w:t>
      </w:r>
      <w:proofErr w:type="spellStart"/>
      <w:r w:rsidRPr="0036341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Kacker</w:t>
      </w:r>
      <w:proofErr w:type="spellEnd"/>
      <w:r w:rsidR="00D27A6A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(ED-SAENIS)</w:t>
      </w:r>
      <w:r w:rsidR="00EA7503" w:rsidRPr="0036341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hared his experience of industry and </w:t>
      </w:r>
      <w:r w:rsidR="00D27A6A">
        <w:rPr>
          <w:rFonts w:ascii="Times New Roman" w:hAnsi="Times New Roman" w:cs="Times New Roman"/>
          <w:color w:val="000000" w:themeColor="text1"/>
          <w:sz w:val="24"/>
          <w:szCs w:val="24"/>
        </w:rPr>
        <w:t>highlighted the</w:t>
      </w:r>
      <w:r w:rsidR="00363413" w:rsidRPr="00363413">
        <w:rPr>
          <w:rFonts w:ascii="Times New Roman" w:hAnsi="Times New Roman" w:cs="Times New Roman"/>
          <w:sz w:val="24"/>
          <w:szCs w:val="24"/>
        </w:rPr>
        <w:t xml:space="preserve"> objectives and re</w:t>
      </w:r>
      <w:r w:rsidR="00D27A6A">
        <w:rPr>
          <w:rFonts w:ascii="Times New Roman" w:hAnsi="Times New Roman" w:cs="Times New Roman"/>
          <w:sz w:val="24"/>
          <w:szCs w:val="24"/>
        </w:rPr>
        <w:t>sponsibilities of the SAE India in overall groom and development of the students.</w:t>
      </w:r>
    </w:p>
    <w:p w14:paraId="7FE48D8D" w14:textId="77777777" w:rsidR="009E0D19" w:rsidRDefault="0048046C" w:rsidP="00EB601D">
      <w:pPr>
        <w:shd w:val="clear" w:color="auto" w:fill="FFFFFF"/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8"/>
          <w:shd w:val="clear" w:color="auto" w:fill="FFFFFF"/>
        </w:rPr>
      </w:pPr>
      <w:proofErr w:type="spellStart"/>
      <w:r w:rsidRPr="0006685D">
        <w:rPr>
          <w:rFonts w:ascii="Times New Roman" w:hAnsi="Times New Roman" w:cs="Times New Roman"/>
          <w:b/>
          <w:bCs/>
          <w:color w:val="000000" w:themeColor="text1"/>
          <w:shd w:val="clear" w:color="auto" w:fill="FFFFFF"/>
        </w:rPr>
        <w:t>Mr</w:t>
      </w:r>
      <w:proofErr w:type="spellEnd"/>
      <w:r w:rsidRPr="0006685D">
        <w:rPr>
          <w:rFonts w:ascii="Times New Roman" w:hAnsi="Times New Roman" w:cs="Times New Roman"/>
          <w:b/>
          <w:bCs/>
          <w:color w:val="000000" w:themeColor="text1"/>
          <w:shd w:val="clear" w:color="auto" w:fill="FFFFFF"/>
        </w:rPr>
        <w:t xml:space="preserve"> Yash Pal </w:t>
      </w:r>
      <w:r w:rsidR="009E0D19" w:rsidRPr="0006685D">
        <w:rPr>
          <w:rFonts w:ascii="Times New Roman" w:hAnsi="Times New Roman" w:cs="Times New Roman"/>
          <w:b/>
          <w:bCs/>
          <w:color w:val="000000" w:themeColor="text1"/>
          <w:shd w:val="clear" w:color="auto" w:fill="FFFFFF"/>
        </w:rPr>
        <w:t xml:space="preserve">Sachar </w:t>
      </w:r>
      <w:r w:rsidR="009E0D19" w:rsidRPr="0006685D">
        <w:rPr>
          <w:rFonts w:ascii="Times New Roman" w:hAnsi="Times New Roman" w:cs="Times New Roman"/>
          <w:bCs/>
          <w:color w:val="000000" w:themeColor="text1"/>
          <w:shd w:val="clear" w:color="auto" w:fill="FFFFFF"/>
        </w:rPr>
        <w:t>(</w:t>
      </w:r>
      <w:r w:rsidR="009E0D19">
        <w:rPr>
          <w:rFonts w:ascii="Times New Roman" w:hAnsi="Times New Roman" w:cs="Times New Roman"/>
          <w:bCs/>
          <w:color w:val="000000" w:themeColor="text1"/>
          <w:shd w:val="clear" w:color="auto" w:fill="FFFFFF"/>
        </w:rPr>
        <w:t xml:space="preserve">VP- Honda Cars India Ltd.) </w:t>
      </w:r>
      <w:r w:rsidRPr="0006685D">
        <w:rPr>
          <w:rFonts w:ascii="Times New Roman" w:hAnsi="Times New Roman" w:cs="Times New Roman"/>
          <w:bCs/>
          <w:color w:val="000000" w:themeColor="text1"/>
          <w:shd w:val="clear" w:color="auto" w:fill="FFFFFF"/>
        </w:rPr>
        <w:t xml:space="preserve">delivered expert talk on </w:t>
      </w:r>
      <w:r w:rsidRPr="009E0D19">
        <w:rPr>
          <w:rFonts w:ascii="Times New Roman" w:hAnsi="Times New Roman" w:cs="Times New Roman"/>
          <w:b/>
          <w:bCs/>
          <w:color w:val="000000" w:themeColor="text1"/>
          <w:shd w:val="clear" w:color="auto" w:fill="FFFFFF"/>
        </w:rPr>
        <w:t>“</w:t>
      </w:r>
      <w:r w:rsidRPr="009E0D19">
        <w:rPr>
          <w:rFonts w:ascii="Times New Roman" w:hAnsi="Times New Roman" w:cs="Times New Roman"/>
          <w:b/>
          <w:color w:val="000000" w:themeColor="text1"/>
          <w:sz w:val="24"/>
        </w:rPr>
        <w:t>Opportunities and Challenges in Electric Vehicle Technology”</w:t>
      </w:r>
      <w:r w:rsidRPr="0006685D">
        <w:rPr>
          <w:rFonts w:ascii="Times New Roman" w:hAnsi="Times New Roman" w:cs="Times New Roman"/>
          <w:color w:val="000000" w:themeColor="text1"/>
          <w:sz w:val="24"/>
        </w:rPr>
        <w:t xml:space="preserve">. </w:t>
      </w:r>
      <w:r w:rsidR="00244DA3">
        <w:rPr>
          <w:rFonts w:ascii="Times New Roman" w:hAnsi="Times New Roman" w:cs="Times New Roman"/>
          <w:color w:val="000000" w:themeColor="text1"/>
          <w:sz w:val="24"/>
        </w:rPr>
        <w:t>Mr. Sachar</w:t>
      </w:r>
      <w:r w:rsidRPr="0006685D">
        <w:rPr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06685D">
        <w:rPr>
          <w:rFonts w:ascii="Times New Roman" w:hAnsi="Times New Roman" w:cs="Times New Roman"/>
          <w:color w:val="000000" w:themeColor="text1"/>
          <w:sz w:val="24"/>
          <w:szCs w:val="28"/>
          <w:shd w:val="clear" w:color="auto" w:fill="FFFFFF"/>
        </w:rPr>
        <w:t xml:space="preserve">highlighted the current research trends in the field of Electrical Vehicle </w:t>
      </w:r>
      <w:r w:rsidR="009E0D19">
        <w:rPr>
          <w:rFonts w:ascii="Times New Roman" w:hAnsi="Times New Roman" w:cs="Times New Roman"/>
          <w:color w:val="000000" w:themeColor="text1"/>
          <w:sz w:val="24"/>
          <w:szCs w:val="28"/>
          <w:shd w:val="clear" w:color="auto" w:fill="FFFFFF"/>
        </w:rPr>
        <w:t xml:space="preserve">Technology in India and future projections. He opened the forum for </w:t>
      </w:r>
      <w:r w:rsidR="00244DA3">
        <w:rPr>
          <w:rFonts w:ascii="Times New Roman" w:hAnsi="Times New Roman" w:cs="Times New Roman"/>
          <w:color w:val="000000" w:themeColor="text1"/>
          <w:sz w:val="24"/>
          <w:szCs w:val="28"/>
          <w:shd w:val="clear" w:color="auto" w:fill="FFFFFF"/>
        </w:rPr>
        <w:t>student’s</w:t>
      </w:r>
      <w:r w:rsidR="009E0D19">
        <w:rPr>
          <w:rFonts w:ascii="Times New Roman" w:hAnsi="Times New Roman" w:cs="Times New Roman"/>
          <w:color w:val="000000" w:themeColor="text1"/>
          <w:sz w:val="24"/>
          <w:szCs w:val="28"/>
          <w:shd w:val="clear" w:color="auto" w:fill="FFFFFF"/>
        </w:rPr>
        <w:t xml:space="preserve"> discussion </w:t>
      </w:r>
      <w:r w:rsidR="00244DA3">
        <w:rPr>
          <w:rFonts w:ascii="Times New Roman" w:hAnsi="Times New Roman" w:cs="Times New Roman"/>
          <w:color w:val="000000" w:themeColor="text1"/>
          <w:sz w:val="24"/>
          <w:szCs w:val="28"/>
          <w:shd w:val="clear" w:color="auto" w:fill="FFFFFF"/>
        </w:rPr>
        <w:t xml:space="preserve">and </w:t>
      </w:r>
      <w:r w:rsidR="009E0D19">
        <w:rPr>
          <w:rFonts w:ascii="Times New Roman" w:hAnsi="Times New Roman" w:cs="Times New Roman"/>
          <w:color w:val="000000" w:themeColor="text1"/>
          <w:sz w:val="24"/>
          <w:szCs w:val="28"/>
          <w:shd w:val="clear" w:color="auto" w:fill="FFFFFF"/>
        </w:rPr>
        <w:t>was very much impressed with the high level questions imposed by students and faculty of G L Bajaj Institute.</w:t>
      </w:r>
    </w:p>
    <w:p w14:paraId="7E175B78" w14:textId="77777777" w:rsidR="0036149D" w:rsidRDefault="002308BE" w:rsidP="00EB601D">
      <w:pPr>
        <w:shd w:val="clear" w:color="auto" w:fill="FFFFFF"/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8"/>
          <w:shd w:val="clear" w:color="auto" w:fill="FFFFFF"/>
        </w:rPr>
      </w:pPr>
      <w:proofErr w:type="spellStart"/>
      <w:r w:rsidRPr="002308BE">
        <w:rPr>
          <w:rFonts w:ascii="Times New Roman" w:hAnsi="Times New Roman" w:cs="Times New Roman"/>
          <w:b/>
          <w:color w:val="000000" w:themeColor="text1"/>
          <w:sz w:val="24"/>
          <w:szCs w:val="28"/>
          <w:shd w:val="clear" w:color="auto" w:fill="FFFFFF"/>
        </w:rPr>
        <w:t>Mr.Vivek</w:t>
      </w:r>
      <w:proofErr w:type="spellEnd"/>
      <w:r w:rsidRPr="002308BE">
        <w:rPr>
          <w:rFonts w:ascii="Times New Roman" w:hAnsi="Times New Roman" w:cs="Times New Roman"/>
          <w:b/>
          <w:color w:val="000000" w:themeColor="text1"/>
          <w:sz w:val="24"/>
          <w:szCs w:val="28"/>
          <w:shd w:val="clear" w:color="auto" w:fill="FFFFFF"/>
        </w:rPr>
        <w:t xml:space="preserve"> </w:t>
      </w:r>
      <w:proofErr w:type="spellStart"/>
      <w:r w:rsidRPr="002308BE">
        <w:rPr>
          <w:rFonts w:ascii="Times New Roman" w:hAnsi="Times New Roman" w:cs="Times New Roman"/>
          <w:b/>
          <w:color w:val="000000" w:themeColor="text1"/>
          <w:sz w:val="24"/>
          <w:szCs w:val="28"/>
          <w:shd w:val="clear" w:color="auto" w:fill="FFFFFF"/>
        </w:rPr>
        <w:t>Jakhmola</w:t>
      </w:r>
      <w:proofErr w:type="spellEnd"/>
      <w:r w:rsidR="00E36F5F">
        <w:rPr>
          <w:rFonts w:ascii="Times New Roman" w:hAnsi="Times New Roman" w:cs="Times New Roman"/>
          <w:b/>
          <w:color w:val="000000" w:themeColor="text1"/>
          <w:sz w:val="24"/>
          <w:szCs w:val="28"/>
          <w:shd w:val="clear" w:color="auto" w:fill="FFFFFF"/>
        </w:rPr>
        <w:t xml:space="preserve"> (President- JBM)</w:t>
      </w:r>
      <w:r w:rsidR="004D594D">
        <w:rPr>
          <w:rFonts w:ascii="Times New Roman" w:hAnsi="Times New Roman" w:cs="Times New Roman"/>
          <w:b/>
          <w:color w:val="000000" w:themeColor="text1"/>
          <w:sz w:val="24"/>
          <w:szCs w:val="28"/>
          <w:shd w:val="clear" w:color="auto" w:fill="FFFFFF"/>
        </w:rPr>
        <w:t xml:space="preserve"> </w:t>
      </w:r>
      <w:r w:rsidR="00E36F5F">
        <w:rPr>
          <w:rFonts w:ascii="Times New Roman" w:hAnsi="Times New Roman" w:cs="Times New Roman"/>
          <w:b/>
          <w:color w:val="000000" w:themeColor="text1"/>
          <w:sz w:val="24"/>
          <w:szCs w:val="28"/>
          <w:shd w:val="clear" w:color="auto" w:fill="FFFFFF"/>
        </w:rPr>
        <w:t xml:space="preserve">delivered </w:t>
      </w:r>
      <w:r w:rsidR="004D594D" w:rsidRPr="004D594D">
        <w:rPr>
          <w:rFonts w:ascii="Times New Roman" w:hAnsi="Times New Roman" w:cs="Times New Roman"/>
          <w:color w:val="000000" w:themeColor="text1"/>
          <w:sz w:val="24"/>
          <w:szCs w:val="28"/>
          <w:shd w:val="clear" w:color="auto" w:fill="FFFFFF"/>
        </w:rPr>
        <w:t>expert talk</w:t>
      </w:r>
      <w:r w:rsidR="004D594D">
        <w:rPr>
          <w:rFonts w:ascii="Times New Roman" w:hAnsi="Times New Roman" w:cs="Times New Roman"/>
          <w:b/>
          <w:color w:val="000000" w:themeColor="text1"/>
          <w:sz w:val="24"/>
          <w:szCs w:val="28"/>
          <w:shd w:val="clear" w:color="auto" w:fill="FFFFFF"/>
        </w:rPr>
        <w:t xml:space="preserve"> </w:t>
      </w:r>
      <w:r w:rsidRPr="002308BE">
        <w:rPr>
          <w:rFonts w:ascii="Times New Roman" w:hAnsi="Times New Roman" w:cs="Times New Roman"/>
          <w:color w:val="000000" w:themeColor="text1"/>
          <w:sz w:val="24"/>
          <w:szCs w:val="28"/>
          <w:shd w:val="clear" w:color="auto" w:fill="FFFFFF"/>
        </w:rPr>
        <w:t xml:space="preserve">on </w:t>
      </w:r>
      <w:r w:rsidR="0048046C" w:rsidRPr="00E36F5F">
        <w:rPr>
          <w:rFonts w:ascii="Times New Roman" w:hAnsi="Times New Roman" w:cs="Times New Roman"/>
          <w:b/>
          <w:color w:val="000000" w:themeColor="text1"/>
          <w:sz w:val="24"/>
          <w:szCs w:val="28"/>
          <w:shd w:val="clear" w:color="auto" w:fill="FFFFFF"/>
        </w:rPr>
        <w:t>“</w:t>
      </w:r>
      <w:r w:rsidR="00417B55" w:rsidRPr="00E36F5F">
        <w:rPr>
          <w:rFonts w:ascii="Times New Roman" w:hAnsi="Times New Roman" w:cs="Times New Roman"/>
          <w:b/>
          <w:color w:val="000000" w:themeColor="text1"/>
          <w:sz w:val="24"/>
          <w:szCs w:val="28"/>
          <w:shd w:val="clear" w:color="auto" w:fill="FFFFFF"/>
        </w:rPr>
        <w:t>Skills that India Needs</w:t>
      </w:r>
      <w:r w:rsidR="0048046C" w:rsidRPr="00E36F5F">
        <w:rPr>
          <w:rFonts w:ascii="Times New Roman" w:hAnsi="Times New Roman" w:cs="Times New Roman"/>
          <w:b/>
          <w:color w:val="000000" w:themeColor="text1"/>
          <w:sz w:val="24"/>
          <w:szCs w:val="28"/>
          <w:shd w:val="clear" w:color="auto" w:fill="FFFFFF"/>
        </w:rPr>
        <w:t>”</w:t>
      </w:r>
      <w:r w:rsidRPr="00E36F5F">
        <w:rPr>
          <w:rFonts w:ascii="Times New Roman" w:hAnsi="Times New Roman" w:cs="Times New Roman"/>
          <w:b/>
          <w:color w:val="000000" w:themeColor="text1"/>
          <w:sz w:val="24"/>
          <w:szCs w:val="28"/>
          <w:shd w:val="clear" w:color="auto" w:fill="FFFFFF"/>
        </w:rPr>
        <w:t>.</w:t>
      </w:r>
      <w:r w:rsidR="000025DA">
        <w:rPr>
          <w:rFonts w:ascii="Times New Roman" w:hAnsi="Times New Roman" w:cs="Times New Roman"/>
          <w:color w:val="000000" w:themeColor="text1"/>
          <w:sz w:val="24"/>
          <w:szCs w:val="28"/>
          <w:shd w:val="clear" w:color="auto" w:fill="FFFFFF"/>
        </w:rPr>
        <w:t xml:space="preserve"> In his talk, </w:t>
      </w:r>
      <w:r>
        <w:rPr>
          <w:rFonts w:ascii="Times New Roman" w:hAnsi="Times New Roman" w:cs="Times New Roman"/>
          <w:color w:val="000000" w:themeColor="text1"/>
          <w:sz w:val="24"/>
          <w:szCs w:val="28"/>
          <w:shd w:val="clear" w:color="auto" w:fill="FFFFFF"/>
        </w:rPr>
        <w:t>Mr</w:t>
      </w:r>
      <w:r w:rsidR="00E36F5F">
        <w:rPr>
          <w:rFonts w:ascii="Times New Roman" w:hAnsi="Times New Roman" w:cs="Times New Roman"/>
          <w:color w:val="000000" w:themeColor="text1"/>
          <w:sz w:val="24"/>
          <w:szCs w:val="28"/>
          <w:shd w:val="clear" w:color="auto" w:fill="FFFFFF"/>
        </w:rPr>
        <w:t>.</w:t>
      </w:r>
      <w:r>
        <w:rPr>
          <w:rFonts w:ascii="Times New Roman" w:hAnsi="Times New Roman" w:cs="Times New Roman"/>
          <w:color w:val="000000" w:themeColor="text1"/>
          <w:sz w:val="24"/>
          <w:szCs w:val="28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8"/>
          <w:shd w:val="clear" w:color="auto" w:fill="FFFFFF"/>
        </w:rPr>
        <w:t>Jakhmola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8"/>
          <w:shd w:val="clear" w:color="auto" w:fill="FFFFFF"/>
        </w:rPr>
        <w:t xml:space="preserve"> </w:t>
      </w:r>
      <w:r w:rsidR="0036149D">
        <w:rPr>
          <w:rFonts w:ascii="Times New Roman" w:hAnsi="Times New Roman" w:cs="Times New Roman"/>
          <w:color w:val="000000" w:themeColor="text1"/>
          <w:sz w:val="24"/>
          <w:szCs w:val="28"/>
          <w:shd w:val="clear" w:color="auto" w:fill="FFFFFF"/>
        </w:rPr>
        <w:t>shared t</w:t>
      </w:r>
      <w:r w:rsidR="00E36F5F">
        <w:rPr>
          <w:rFonts w:ascii="Times New Roman" w:hAnsi="Times New Roman" w:cs="Times New Roman"/>
          <w:color w:val="000000" w:themeColor="text1"/>
          <w:sz w:val="24"/>
          <w:szCs w:val="28"/>
          <w:shd w:val="clear" w:color="auto" w:fill="FFFFFF"/>
        </w:rPr>
        <w:t xml:space="preserve">he data of automobile industry and informed the audience that </w:t>
      </w:r>
      <w:r w:rsidR="0036149D">
        <w:rPr>
          <w:rFonts w:ascii="Times New Roman" w:hAnsi="Times New Roman" w:cs="Times New Roman"/>
          <w:color w:val="000000" w:themeColor="text1"/>
          <w:sz w:val="24"/>
          <w:szCs w:val="28"/>
          <w:shd w:val="clear" w:color="auto" w:fill="FFFFFF"/>
        </w:rPr>
        <w:t xml:space="preserve">30% of automobile industries will be </w:t>
      </w:r>
      <w:r w:rsidR="00244DA3">
        <w:rPr>
          <w:rFonts w:ascii="Times New Roman" w:hAnsi="Times New Roman" w:cs="Times New Roman"/>
          <w:color w:val="000000" w:themeColor="text1"/>
          <w:sz w:val="24"/>
          <w:szCs w:val="28"/>
          <w:shd w:val="clear" w:color="auto" w:fill="FFFFFF"/>
        </w:rPr>
        <w:t xml:space="preserve">based on </w:t>
      </w:r>
      <w:r w:rsidR="0036149D">
        <w:rPr>
          <w:rFonts w:ascii="Times New Roman" w:hAnsi="Times New Roman" w:cs="Times New Roman"/>
          <w:color w:val="000000" w:themeColor="text1"/>
          <w:sz w:val="24"/>
          <w:szCs w:val="28"/>
          <w:shd w:val="clear" w:color="auto" w:fill="FFFFFF"/>
        </w:rPr>
        <w:t>electric</w:t>
      </w:r>
      <w:r w:rsidR="00244DA3">
        <w:rPr>
          <w:rFonts w:ascii="Times New Roman" w:hAnsi="Times New Roman" w:cs="Times New Roman"/>
          <w:color w:val="000000" w:themeColor="text1"/>
          <w:sz w:val="24"/>
          <w:szCs w:val="28"/>
          <w:shd w:val="clear" w:color="auto" w:fill="FFFFFF"/>
        </w:rPr>
        <w:t xml:space="preserve"> vehicle technology</w:t>
      </w:r>
      <w:r w:rsidR="0036149D">
        <w:rPr>
          <w:rFonts w:ascii="Times New Roman" w:hAnsi="Times New Roman" w:cs="Times New Roman"/>
          <w:color w:val="000000" w:themeColor="text1"/>
          <w:sz w:val="24"/>
          <w:szCs w:val="28"/>
          <w:shd w:val="clear" w:color="auto" w:fill="FFFFFF"/>
        </w:rPr>
        <w:t xml:space="preserve"> and </w:t>
      </w:r>
      <w:r w:rsidR="00CC2A07">
        <w:rPr>
          <w:rFonts w:ascii="Times New Roman" w:hAnsi="Times New Roman" w:cs="Times New Roman"/>
          <w:color w:val="000000" w:themeColor="text1"/>
          <w:sz w:val="24"/>
          <w:szCs w:val="28"/>
          <w:shd w:val="clear" w:color="auto" w:fill="FFFFFF"/>
        </w:rPr>
        <w:t xml:space="preserve">remaining </w:t>
      </w:r>
      <w:r w:rsidR="0036149D">
        <w:rPr>
          <w:rFonts w:ascii="Times New Roman" w:hAnsi="Times New Roman" w:cs="Times New Roman"/>
          <w:color w:val="000000" w:themeColor="text1"/>
          <w:sz w:val="24"/>
          <w:szCs w:val="28"/>
          <w:shd w:val="clear" w:color="auto" w:fill="FFFFFF"/>
        </w:rPr>
        <w:t xml:space="preserve">70% </w:t>
      </w:r>
      <w:r w:rsidR="0036149D">
        <w:rPr>
          <w:rFonts w:ascii="Times New Roman" w:hAnsi="Times New Roman" w:cs="Times New Roman"/>
          <w:color w:val="000000" w:themeColor="text1"/>
          <w:sz w:val="24"/>
          <w:szCs w:val="28"/>
          <w:shd w:val="clear" w:color="auto" w:fill="FFFFFF"/>
        </w:rPr>
        <w:lastRenderedPageBreak/>
        <w:t>will be based on crude oil by 2030</w:t>
      </w:r>
      <w:r>
        <w:rPr>
          <w:rFonts w:ascii="Times New Roman" w:hAnsi="Times New Roman" w:cs="Times New Roman"/>
          <w:color w:val="000000" w:themeColor="text1"/>
          <w:sz w:val="24"/>
          <w:szCs w:val="28"/>
          <w:shd w:val="clear" w:color="auto" w:fill="FFFFFF"/>
        </w:rPr>
        <w:t xml:space="preserve">. </w:t>
      </w:r>
      <w:r w:rsidR="00F438E3">
        <w:rPr>
          <w:rFonts w:ascii="Times New Roman" w:hAnsi="Times New Roman" w:cs="Times New Roman"/>
          <w:color w:val="000000" w:themeColor="text1"/>
          <w:sz w:val="24"/>
          <w:szCs w:val="28"/>
          <w:shd w:val="clear" w:color="auto" w:fill="FFFFFF"/>
        </w:rPr>
        <w:t>He added that, Govt. of India and OEMs are working hard to develop new technologies in EV segment.</w:t>
      </w:r>
    </w:p>
    <w:p w14:paraId="611D1788" w14:textId="77777777" w:rsidR="00EB601D" w:rsidRPr="0006685D" w:rsidRDefault="00EA7503" w:rsidP="00EB601D">
      <w:pPr>
        <w:shd w:val="clear" w:color="auto" w:fill="FFFFFF"/>
        <w:spacing w:after="0" w:line="360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EA7503">
        <w:rPr>
          <w:rFonts w:ascii="Times New Roman" w:hAnsi="Times New Roman" w:cs="Times New Roman"/>
          <w:b/>
          <w:color w:val="000000" w:themeColor="text1"/>
          <w:sz w:val="24"/>
          <w:szCs w:val="28"/>
          <w:shd w:val="clear" w:color="auto" w:fill="FFFFFF"/>
        </w:rPr>
        <w:t>Mr</w:t>
      </w:r>
      <w:r w:rsidR="0055282C">
        <w:rPr>
          <w:rFonts w:ascii="Times New Roman" w:hAnsi="Times New Roman" w:cs="Times New Roman"/>
          <w:b/>
          <w:color w:val="000000" w:themeColor="text1"/>
          <w:sz w:val="24"/>
          <w:szCs w:val="28"/>
          <w:shd w:val="clear" w:color="auto" w:fill="FFFFFF"/>
        </w:rPr>
        <w:t>.</w:t>
      </w:r>
      <w:r w:rsidR="00EB601D" w:rsidRPr="0006685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proofErr w:type="spellStart"/>
      <w:r w:rsidR="00EB601D" w:rsidRPr="0006685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Tuhin</w:t>
      </w:r>
      <w:proofErr w:type="spellEnd"/>
      <w:r w:rsidR="00EB601D" w:rsidRPr="0006685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proofErr w:type="spellStart"/>
      <w:r w:rsidR="00EB601D" w:rsidRPr="0006685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Srivastva</w:t>
      </w:r>
      <w:proofErr w:type="spellEnd"/>
      <w:r w:rsidR="00F438E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(Vice Chair Students Activities SAENIS)</w:t>
      </w:r>
      <w:r w:rsidR="004D594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, </w:t>
      </w:r>
      <w:r w:rsidR="004D594D" w:rsidRPr="004D594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 his address </w:t>
      </w:r>
      <w:r w:rsidR="00F438E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otivated the students to </w:t>
      </w:r>
      <w:r w:rsidR="00244DA3">
        <w:rPr>
          <w:rFonts w:ascii="Times New Roman" w:hAnsi="Times New Roman" w:cs="Times New Roman"/>
          <w:color w:val="000000" w:themeColor="text1"/>
          <w:sz w:val="24"/>
          <w:szCs w:val="24"/>
        </w:rPr>
        <w:t>accept new challenges and work on</w:t>
      </w:r>
      <w:r w:rsidR="00F438E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utting edge technolog</w:t>
      </w:r>
      <w:r w:rsidR="00244DA3">
        <w:rPr>
          <w:rFonts w:ascii="Times New Roman" w:hAnsi="Times New Roman" w:cs="Times New Roman"/>
          <w:color w:val="000000" w:themeColor="text1"/>
          <w:sz w:val="24"/>
          <w:szCs w:val="24"/>
        </w:rPr>
        <w:t>ies</w:t>
      </w:r>
      <w:r w:rsidR="0036149D">
        <w:rPr>
          <w:rFonts w:ascii="Times New Roman" w:hAnsi="Times New Roman" w:cs="Times New Roman"/>
          <w:color w:val="000000" w:themeColor="text1"/>
          <w:sz w:val="24"/>
          <w:szCs w:val="24"/>
        </w:rPr>
        <w:t>. He also suggested</w:t>
      </w:r>
      <w:r w:rsidR="00F438E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</w:t>
      </w:r>
      <w:r w:rsidR="0036149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tudents with SAE membership, to make full use of membership and participate in more </w:t>
      </w:r>
      <w:r w:rsidR="00F438E3">
        <w:rPr>
          <w:rFonts w:ascii="Times New Roman" w:hAnsi="Times New Roman" w:cs="Times New Roman"/>
          <w:color w:val="000000" w:themeColor="text1"/>
          <w:sz w:val="24"/>
          <w:szCs w:val="24"/>
        </w:rPr>
        <w:t>events conducted by SAEINDIA to broaden their practical skills.</w:t>
      </w:r>
    </w:p>
    <w:p w14:paraId="341CAFDF" w14:textId="77777777" w:rsidR="00FF23AA" w:rsidRDefault="007F1655" w:rsidP="000B3F1B">
      <w:pPr>
        <w:shd w:val="clear" w:color="auto" w:fill="FFFFFF"/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At</w:t>
      </w:r>
      <w:r w:rsidR="00FE4CED" w:rsidRPr="000668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end, </w:t>
      </w:r>
      <w:r w:rsidR="00FE4CED" w:rsidRPr="0006685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Mr. Anil Khatri</w:t>
      </w:r>
      <w:r w:rsidR="00FE4CED" w:rsidRPr="000668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Vice President, Corporate </w:t>
      </w:r>
      <w:r w:rsidRPr="0006685D">
        <w:rPr>
          <w:rFonts w:ascii="Times New Roman" w:hAnsi="Times New Roman" w:cs="Times New Roman"/>
          <w:color w:val="000000" w:themeColor="text1"/>
          <w:sz w:val="24"/>
          <w:szCs w:val="24"/>
        </w:rPr>
        <w:t>Relations</w:t>
      </w:r>
      <w:r w:rsidR="00FE4CED" w:rsidRPr="000668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LBITM, Greater Noida) offered vote of thanks to all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ignitaries and participants. </w:t>
      </w:r>
      <w:r w:rsidR="0006685D" w:rsidRPr="000668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e also thanked to all the </w:t>
      </w:r>
      <w:r w:rsidR="000025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tudent </w:t>
      </w:r>
      <w:r w:rsidR="0006685D" w:rsidRPr="000668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lubs of the mechanical department </w:t>
      </w:r>
      <w:r w:rsidR="005A040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cluding </w:t>
      </w:r>
      <w:r w:rsidR="005A040F" w:rsidRPr="0006685D">
        <w:rPr>
          <w:rFonts w:ascii="Times New Roman" w:hAnsi="Times New Roman" w:cs="Times New Roman"/>
          <w:color w:val="000000" w:themeColor="text1"/>
          <w:sz w:val="24"/>
          <w:szCs w:val="24"/>
        </w:rPr>
        <w:t>SAEGLBITM</w:t>
      </w:r>
      <w:r w:rsidR="005A040F">
        <w:rPr>
          <w:rFonts w:ascii="Times New Roman" w:hAnsi="Times New Roman" w:cs="Times New Roman"/>
          <w:color w:val="000000" w:themeColor="text1"/>
          <w:sz w:val="24"/>
          <w:szCs w:val="24"/>
        </w:rPr>
        <w:t>, IARC, and MEDAC</w:t>
      </w:r>
      <w:r w:rsidR="005A040F" w:rsidRPr="000668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6685D" w:rsidRPr="000668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or </w:t>
      </w:r>
      <w:r w:rsidR="005A040F">
        <w:rPr>
          <w:rFonts w:ascii="Times New Roman" w:hAnsi="Times New Roman" w:cs="Times New Roman"/>
          <w:color w:val="000000" w:themeColor="text1"/>
          <w:sz w:val="24"/>
          <w:szCs w:val="24"/>
        </w:rPr>
        <w:t>their efforts.</w:t>
      </w:r>
    </w:p>
    <w:p w14:paraId="4B93D454" w14:textId="77777777" w:rsidR="00F02583" w:rsidRDefault="00F02583" w:rsidP="000B3F1B">
      <w:pPr>
        <w:shd w:val="clear" w:color="auto" w:fill="FFFFFF"/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1457DF3" w14:textId="77777777" w:rsidR="00F02583" w:rsidRPr="00AF67F1" w:rsidRDefault="00F02583" w:rsidP="000B3F1B">
      <w:pPr>
        <w:shd w:val="clear" w:color="auto" w:fill="FFFFFF"/>
        <w:spacing w:after="0" w:line="360" w:lineRule="auto"/>
        <w:jc w:val="both"/>
        <w:rPr>
          <w:rFonts w:ascii="Times New Roman" w:hAnsi="Times New Roman" w:cs="Times New Roman"/>
          <w:b/>
          <w:color w:val="0000FF"/>
          <w:sz w:val="24"/>
          <w:szCs w:val="24"/>
        </w:rPr>
      </w:pPr>
      <w:r w:rsidRPr="00AF67F1">
        <w:rPr>
          <w:rFonts w:ascii="Times New Roman" w:hAnsi="Times New Roman" w:cs="Times New Roman"/>
          <w:b/>
          <w:color w:val="0000FF"/>
          <w:sz w:val="24"/>
          <w:szCs w:val="24"/>
        </w:rPr>
        <w:t>Participation</w:t>
      </w:r>
    </w:p>
    <w:p w14:paraId="61FD882D" w14:textId="77777777" w:rsidR="007F1655" w:rsidRDefault="0055282C" w:rsidP="000B3F1B">
      <w:pPr>
        <w:shd w:val="clear" w:color="auto" w:fill="FFFFFF"/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153 parti</w:t>
      </w:r>
      <w:r w:rsidR="00F02583">
        <w:rPr>
          <w:rFonts w:ascii="Times New Roman" w:hAnsi="Times New Roman" w:cs="Times New Roman"/>
          <w:color w:val="000000" w:themeColor="text1"/>
          <w:sz w:val="24"/>
          <w:szCs w:val="24"/>
        </w:rPr>
        <w:t>cipants from 1</w:t>
      </w:r>
      <w:r w:rsidR="002F27E0">
        <w:rPr>
          <w:rFonts w:ascii="Times New Roman" w:hAnsi="Times New Roman" w:cs="Times New Roman"/>
          <w:color w:val="000000" w:themeColor="text1"/>
          <w:sz w:val="24"/>
          <w:szCs w:val="24"/>
        </w:rPr>
        <w:t>5</w:t>
      </w:r>
      <w:r w:rsidR="00F0258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earby colleges (</w:t>
      </w:r>
      <w:r w:rsidR="002635E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IT Delhi, KNIT Sultanpur, Govt. Engineering College Ujjain, NIT Srinagar, </w:t>
      </w:r>
      <w:r w:rsidR="00F0258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IT Gorakhpur, RKG Ghaziabad, KIT Kanpur, </w:t>
      </w:r>
      <w:proofErr w:type="spellStart"/>
      <w:r w:rsidR="00F02583">
        <w:rPr>
          <w:rFonts w:ascii="Times New Roman" w:hAnsi="Times New Roman" w:cs="Times New Roman"/>
          <w:color w:val="000000" w:themeColor="text1"/>
          <w:sz w:val="24"/>
          <w:szCs w:val="24"/>
        </w:rPr>
        <w:t>Madanapalle</w:t>
      </w:r>
      <w:proofErr w:type="spellEnd"/>
      <w:r w:rsidR="00F0258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stitute of Technology and Science - Andhra Pradesh,  IPEC Ghaziabad, Raja R</w:t>
      </w:r>
      <w:r w:rsidR="002635EF">
        <w:rPr>
          <w:rFonts w:ascii="Times New Roman" w:hAnsi="Times New Roman" w:cs="Times New Roman"/>
          <w:color w:val="000000" w:themeColor="text1"/>
          <w:sz w:val="24"/>
          <w:szCs w:val="24"/>
        </w:rPr>
        <w:t>am Babu Institute of Technology-</w:t>
      </w:r>
      <w:r w:rsidR="00F0258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F02583">
        <w:rPr>
          <w:rFonts w:ascii="Times New Roman" w:hAnsi="Times New Roman" w:cs="Times New Roman"/>
          <w:color w:val="000000" w:themeColor="text1"/>
          <w:sz w:val="24"/>
          <w:szCs w:val="24"/>
        </w:rPr>
        <w:t>Islampur</w:t>
      </w:r>
      <w:proofErr w:type="spellEnd"/>
      <w:r w:rsidR="00F0258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2635E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KIET Ghaziabad, Sri Eshwar College of Engineering- Coimbatore, RIT College </w:t>
      </w:r>
      <w:proofErr w:type="spellStart"/>
      <w:r w:rsidR="002635EF">
        <w:rPr>
          <w:rFonts w:ascii="Times New Roman" w:hAnsi="Times New Roman" w:cs="Times New Roman"/>
          <w:color w:val="000000" w:themeColor="text1"/>
          <w:sz w:val="24"/>
          <w:szCs w:val="24"/>
        </w:rPr>
        <w:t>Sangli</w:t>
      </w:r>
      <w:proofErr w:type="spellEnd"/>
      <w:r w:rsidR="002635E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Maharashtra)</w:t>
      </w:r>
      <w:r w:rsidR="002F27E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IITM Kanpur and Industries (</w:t>
      </w:r>
      <w:proofErr w:type="spellStart"/>
      <w:r w:rsidR="002F27E0">
        <w:rPr>
          <w:rFonts w:ascii="Times New Roman" w:hAnsi="Times New Roman" w:cs="Times New Roman"/>
          <w:color w:val="000000" w:themeColor="text1"/>
          <w:sz w:val="24"/>
          <w:szCs w:val="24"/>
        </w:rPr>
        <w:t>Corrit</w:t>
      </w:r>
      <w:proofErr w:type="spellEnd"/>
      <w:r w:rsidR="002F27E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lectric, KP Reliable, TATA) have registered and participated in the program. Out of 153 participants, 124 were students, 26 faculty members including G</w:t>
      </w:r>
      <w:r w:rsidR="00DC30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F27E0">
        <w:rPr>
          <w:rFonts w:ascii="Times New Roman" w:hAnsi="Times New Roman" w:cs="Times New Roman"/>
          <w:color w:val="000000" w:themeColor="text1"/>
          <w:sz w:val="24"/>
          <w:szCs w:val="24"/>
        </w:rPr>
        <w:t>L Bajaj and nearby colleges and 3 industry persons attended this expert talk.</w:t>
      </w:r>
    </w:p>
    <w:p w14:paraId="565E0954" w14:textId="77777777" w:rsidR="007F1655" w:rsidRDefault="007F1655" w:rsidP="000B3F1B">
      <w:pPr>
        <w:shd w:val="clear" w:color="auto" w:fill="FFFFFF"/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098BECB" w14:textId="77777777" w:rsidR="006C0D95" w:rsidRDefault="002308BE" w:rsidP="002308BE">
      <w:pPr>
        <w:shd w:val="clear" w:color="auto" w:fill="FFFFFF"/>
        <w:spacing w:after="0" w:line="360" w:lineRule="auto"/>
        <w:jc w:val="center"/>
        <w:rPr>
          <w:rFonts w:ascii="Times New Roman" w:hAnsi="Times New Roman" w:cs="Times New Roman"/>
          <w:color w:val="000000" w:themeColor="text1"/>
          <w:sz w:val="24"/>
          <w:szCs w:val="28"/>
          <w:shd w:val="clear" w:color="auto" w:fill="FFFFFF"/>
        </w:rPr>
      </w:pPr>
      <w:r w:rsidRPr="002308BE"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en-IN" w:eastAsia="en-IN"/>
        </w:rPr>
        <w:lastRenderedPageBreak/>
        <w:drawing>
          <wp:inline distT="0" distB="0" distL="0" distR="0" wp14:anchorId="22A4C8BB" wp14:editId="26B5738B">
            <wp:extent cx="5822022" cy="3133725"/>
            <wp:effectExtent l="0" t="0" r="7620" b="0"/>
            <wp:docPr id="5" name="Picture 5" descr="C:\Users\ASHISH\Downloads\Event poste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SHISH\Downloads\Event poster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1474" cy="3144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DC6570" w14:textId="77777777" w:rsidR="007F1655" w:rsidRDefault="007F1655" w:rsidP="007F1655">
      <w:pPr>
        <w:jc w:val="center"/>
      </w:pPr>
      <w:r>
        <w:rPr>
          <w:noProof/>
          <w:lang w:val="en-IN" w:eastAsia="en-IN"/>
        </w:rPr>
        <w:drawing>
          <wp:inline distT="0" distB="0" distL="0" distR="0" wp14:anchorId="1A1E6B86" wp14:editId="1C0FA6DC">
            <wp:extent cx="4201862" cy="2362200"/>
            <wp:effectExtent l="0" t="0" r="825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206778" cy="23649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2C3E8C" w14:textId="77777777" w:rsidR="00DF4118" w:rsidRDefault="00DF4118" w:rsidP="007F1655">
      <w:pPr>
        <w:jc w:val="center"/>
      </w:pPr>
      <w:r>
        <w:rPr>
          <w:noProof/>
          <w:lang w:val="en-IN" w:eastAsia="en-IN"/>
        </w:rPr>
        <w:drawing>
          <wp:inline distT="0" distB="0" distL="0" distR="0" wp14:anchorId="1F80FBB9" wp14:editId="3245ABB8">
            <wp:extent cx="4377502" cy="2447323"/>
            <wp:effectExtent l="0" t="0" r="444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8640" cy="2453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6857ED" w14:textId="77777777" w:rsidR="007F1655" w:rsidRDefault="007F1655" w:rsidP="007F1655">
      <w:pPr>
        <w:jc w:val="center"/>
      </w:pPr>
      <w:r>
        <w:rPr>
          <w:noProof/>
          <w:lang w:val="en-IN" w:eastAsia="en-IN"/>
        </w:rPr>
        <w:lastRenderedPageBreak/>
        <w:drawing>
          <wp:inline distT="0" distB="0" distL="0" distR="0" wp14:anchorId="35D97E92" wp14:editId="73D980E0">
            <wp:extent cx="4591551" cy="25812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607755" cy="25903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01FB7D" w14:textId="77777777" w:rsidR="007F1655" w:rsidRDefault="007F1655" w:rsidP="007F1655">
      <w:pPr>
        <w:jc w:val="center"/>
      </w:pPr>
      <w:r>
        <w:rPr>
          <w:noProof/>
          <w:lang w:val="en-IN" w:eastAsia="en-IN"/>
        </w:rPr>
        <w:drawing>
          <wp:inline distT="0" distB="0" distL="0" distR="0" wp14:anchorId="7A320968" wp14:editId="6C9FDAAE">
            <wp:extent cx="4524375" cy="2543394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537975" cy="25510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199C76" w14:textId="77777777" w:rsidR="007F1655" w:rsidRDefault="007F1655" w:rsidP="007F1655">
      <w:pPr>
        <w:jc w:val="center"/>
        <w:rPr>
          <w:noProof/>
          <w:lang w:eastAsia="en-IN"/>
        </w:rPr>
      </w:pPr>
      <w:r>
        <w:rPr>
          <w:noProof/>
          <w:lang w:val="en-IN" w:eastAsia="en-IN"/>
        </w:rPr>
        <w:drawing>
          <wp:inline distT="0" distB="0" distL="0" distR="0" wp14:anchorId="4B9547D0" wp14:editId="38F0C11E">
            <wp:extent cx="4625436" cy="2600325"/>
            <wp:effectExtent l="0" t="0" r="381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629296" cy="2602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944199" w14:textId="77777777" w:rsidR="00DF4118" w:rsidRDefault="00DF4118" w:rsidP="007F1655">
      <w:pPr>
        <w:jc w:val="center"/>
        <w:rPr>
          <w:noProof/>
          <w:lang w:eastAsia="en-IN"/>
        </w:rPr>
      </w:pPr>
      <w:r>
        <w:rPr>
          <w:noProof/>
          <w:lang w:val="en-IN" w:eastAsia="en-IN"/>
        </w:rPr>
        <w:lastRenderedPageBreak/>
        <w:drawing>
          <wp:inline distT="0" distB="0" distL="0" distR="0" wp14:anchorId="072D6B7A" wp14:editId="7480D70C">
            <wp:extent cx="4886325" cy="2746992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892500" cy="27504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A53F2E" w14:textId="77777777" w:rsidR="00047960" w:rsidRDefault="00047960" w:rsidP="007F1655">
      <w:pPr>
        <w:jc w:val="center"/>
        <w:rPr>
          <w:noProof/>
          <w:lang w:eastAsia="en-IN"/>
        </w:rPr>
      </w:pPr>
    </w:p>
    <w:p w14:paraId="2675B52F" w14:textId="77777777" w:rsidR="00047960" w:rsidRDefault="00047960" w:rsidP="007F1655">
      <w:pPr>
        <w:jc w:val="center"/>
      </w:pPr>
      <w:r>
        <w:rPr>
          <w:noProof/>
          <w:lang w:val="en-IN" w:eastAsia="en-IN"/>
        </w:rPr>
        <w:drawing>
          <wp:inline distT="0" distB="0" distL="0" distR="0" wp14:anchorId="0DC6DC40" wp14:editId="20FC4484">
            <wp:extent cx="5540355" cy="3114675"/>
            <wp:effectExtent l="0" t="0" r="381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547578" cy="3118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B48E04" w14:textId="77777777" w:rsidR="007F1655" w:rsidRDefault="007F1655" w:rsidP="007F1655">
      <w:pPr>
        <w:jc w:val="center"/>
      </w:pPr>
      <w:r>
        <w:rPr>
          <w:noProof/>
          <w:lang w:val="en-IN" w:eastAsia="en-IN"/>
        </w:rPr>
        <w:lastRenderedPageBreak/>
        <w:drawing>
          <wp:inline distT="0" distB="0" distL="0" distR="0" wp14:anchorId="08DD3773" wp14:editId="29A4F2CC">
            <wp:extent cx="5370927" cy="3019425"/>
            <wp:effectExtent l="0" t="0" r="127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382347" cy="3025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B8DCF0" w14:textId="77777777" w:rsidR="007F1655" w:rsidRDefault="007F1655" w:rsidP="007F1655">
      <w:pPr>
        <w:jc w:val="center"/>
        <w:rPr>
          <w:noProof/>
          <w:lang w:eastAsia="en-IN"/>
        </w:rPr>
      </w:pPr>
    </w:p>
    <w:p w14:paraId="2000A07B" w14:textId="77777777" w:rsidR="00DF4118" w:rsidRDefault="00DF4118" w:rsidP="007F1655">
      <w:pPr>
        <w:jc w:val="center"/>
        <w:rPr>
          <w:noProof/>
          <w:lang w:eastAsia="en-IN"/>
        </w:rPr>
      </w:pPr>
      <w:r>
        <w:rPr>
          <w:noProof/>
          <w:lang w:val="en-IN" w:eastAsia="en-IN"/>
        </w:rPr>
        <w:drawing>
          <wp:inline distT="0" distB="0" distL="0" distR="0" wp14:anchorId="3803428B" wp14:editId="701C9E71">
            <wp:extent cx="5202855" cy="2924938"/>
            <wp:effectExtent l="0" t="0" r="0" b="889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07197" cy="29273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19587D" w14:textId="77777777" w:rsidR="00DF4118" w:rsidRDefault="00DF4118" w:rsidP="007F1655">
      <w:pPr>
        <w:jc w:val="center"/>
      </w:pPr>
    </w:p>
    <w:p w14:paraId="0E648A08" w14:textId="77777777" w:rsidR="007F1655" w:rsidRDefault="007F1655" w:rsidP="007F1655">
      <w:pPr>
        <w:jc w:val="center"/>
      </w:pPr>
      <w:r>
        <w:rPr>
          <w:noProof/>
          <w:lang w:val="en-IN" w:eastAsia="en-IN"/>
        </w:rPr>
        <w:lastRenderedPageBreak/>
        <w:drawing>
          <wp:inline distT="0" distB="0" distL="0" distR="0" wp14:anchorId="14F74DFD" wp14:editId="6E779CFA">
            <wp:extent cx="5229225" cy="2939763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35726" cy="29434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10077C" w14:textId="77777777" w:rsidR="007F1655" w:rsidRDefault="007F1655" w:rsidP="007F1655">
      <w:pPr>
        <w:jc w:val="center"/>
      </w:pPr>
    </w:p>
    <w:p w14:paraId="7BFBEAD2" w14:textId="77777777" w:rsidR="007F1655" w:rsidRDefault="007F1655" w:rsidP="007F1655">
      <w:pPr>
        <w:jc w:val="center"/>
      </w:pPr>
    </w:p>
    <w:p w14:paraId="0A6C8523" w14:textId="77777777" w:rsidR="007F1655" w:rsidRDefault="007F1655" w:rsidP="007F1655">
      <w:pPr>
        <w:jc w:val="center"/>
      </w:pPr>
    </w:p>
    <w:p w14:paraId="003C3329" w14:textId="77777777" w:rsidR="007F1655" w:rsidRDefault="007F1655" w:rsidP="007F1655">
      <w:pPr>
        <w:jc w:val="center"/>
      </w:pPr>
    </w:p>
    <w:p w14:paraId="20835C27" w14:textId="77777777" w:rsidR="007F1655" w:rsidRDefault="007F1655" w:rsidP="007F1655">
      <w:pPr>
        <w:jc w:val="center"/>
      </w:pPr>
    </w:p>
    <w:p w14:paraId="6A72F6BE" w14:textId="77777777" w:rsidR="007F1655" w:rsidRDefault="007F1655" w:rsidP="007F1655">
      <w:pPr>
        <w:jc w:val="center"/>
      </w:pPr>
    </w:p>
    <w:p w14:paraId="5770D68D" w14:textId="77777777" w:rsidR="007F1655" w:rsidRDefault="007F1655" w:rsidP="002308BE">
      <w:pPr>
        <w:shd w:val="clear" w:color="auto" w:fill="FFFFFF"/>
        <w:spacing w:after="0" w:line="360" w:lineRule="auto"/>
        <w:jc w:val="center"/>
        <w:rPr>
          <w:rFonts w:ascii="Times New Roman" w:hAnsi="Times New Roman" w:cs="Times New Roman"/>
          <w:color w:val="000000" w:themeColor="text1"/>
          <w:sz w:val="24"/>
          <w:szCs w:val="28"/>
          <w:shd w:val="clear" w:color="auto" w:fill="FFFFFF"/>
        </w:rPr>
      </w:pPr>
    </w:p>
    <w:p w14:paraId="1EE3BEE9" w14:textId="77777777" w:rsidR="00F10A88" w:rsidRDefault="00F10A88" w:rsidP="002308BE">
      <w:pPr>
        <w:shd w:val="clear" w:color="auto" w:fill="FFFFFF"/>
        <w:spacing w:after="0" w:line="360" w:lineRule="auto"/>
        <w:jc w:val="center"/>
        <w:rPr>
          <w:rFonts w:ascii="Times New Roman" w:eastAsia="Times New Roman" w:hAnsi="Times New Roman" w:cs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</w:pPr>
      <w:r>
        <w:rPr>
          <w:noProof/>
          <w:lang w:val="en-IN" w:eastAsia="en-IN"/>
        </w:rPr>
        <mc:AlternateContent>
          <mc:Choice Requires="wps">
            <w:drawing>
              <wp:inline distT="0" distB="0" distL="0" distR="0" wp14:anchorId="7DCE1A41" wp14:editId="66D21E21">
                <wp:extent cx="304800" cy="304800"/>
                <wp:effectExtent l="0" t="0" r="0" b="0"/>
                <wp:docPr id="8" name="Rectangle 8" descr="blob:https://web.whatsapp.com/cbf769e5-79c7-4c23-945b-ee0a6c235a5f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34D1EC1E" id="Rectangle 8" o:spid="_x0000_s1026" alt="blob:https://web.whatsapp.com/cbf769e5-79c7-4c23-945b-ee0a6c235a5f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" filled="f" stroked="f">
                <o:lock v:ext="edit" aspectratio="t"/>
                <w10:anchorlock/>
              </v:rect>
            </w:pict>
          </mc:Fallback>
        </mc:AlternateContent>
      </w:r>
      <w:r w:rsidRPr="00F10A88">
        <w:t xml:space="preserve"> </w:t>
      </w:r>
      <w:r>
        <w:rPr>
          <w:noProof/>
          <w:lang w:val="en-IN" w:eastAsia="en-IN"/>
        </w:rPr>
        <mc:AlternateContent>
          <mc:Choice Requires="wps">
            <w:drawing>
              <wp:inline distT="0" distB="0" distL="0" distR="0" wp14:anchorId="25DAD532" wp14:editId="5731A6A5">
                <wp:extent cx="304800" cy="304800"/>
                <wp:effectExtent l="0" t="0" r="0" b="0"/>
                <wp:docPr id="7" name="Rectangle 7" descr="blob:https://web.whatsapp.com/cbf769e5-79c7-4c23-945b-ee0a6c235a5f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6ADE8885" id="Rectangle 7" o:spid="_x0000_s1026" alt="blob:https://web.whatsapp.com/cbf769e5-79c7-4c23-945b-ee0a6c235a5f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" filled="f" stroked="f">
                <o:lock v:ext="edit" aspectratio="t"/>
                <w10:anchorlock/>
              </v:rect>
            </w:pict>
          </mc:Fallback>
        </mc:AlternateContent>
      </w:r>
      <w:r w:rsidRPr="00F10A88">
        <w:rPr>
          <w:rFonts w:ascii="Times New Roman" w:eastAsia="Times New Roman" w:hAnsi="Times New Roman" w:cs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</w:p>
    <w:p w14:paraId="221FA266" w14:textId="77777777" w:rsidR="00F10A88" w:rsidRDefault="00F10A88" w:rsidP="002308BE">
      <w:pPr>
        <w:shd w:val="clear" w:color="auto" w:fill="FFFFFF"/>
        <w:spacing w:after="0" w:line="360" w:lineRule="auto"/>
        <w:jc w:val="center"/>
        <w:rPr>
          <w:rFonts w:ascii="Times New Roman" w:hAnsi="Times New Roman" w:cs="Times New Roman"/>
          <w:color w:val="000000" w:themeColor="text1"/>
          <w:sz w:val="24"/>
          <w:szCs w:val="28"/>
          <w:shd w:val="clear" w:color="auto" w:fill="FFFFFF"/>
        </w:rPr>
      </w:pPr>
    </w:p>
    <w:p w14:paraId="32A5EDE9" w14:textId="77777777" w:rsidR="00F10A88" w:rsidRPr="0006685D" w:rsidRDefault="00F10A88" w:rsidP="002308BE">
      <w:pPr>
        <w:shd w:val="clear" w:color="auto" w:fill="FFFFFF"/>
        <w:spacing w:after="0" w:line="360" w:lineRule="auto"/>
        <w:jc w:val="center"/>
        <w:rPr>
          <w:rFonts w:ascii="Times New Roman" w:hAnsi="Times New Roman" w:cs="Times New Roman"/>
          <w:color w:val="000000" w:themeColor="text1"/>
          <w:sz w:val="24"/>
          <w:szCs w:val="28"/>
          <w:shd w:val="clear" w:color="auto" w:fill="FFFFFF"/>
        </w:rPr>
      </w:pPr>
    </w:p>
    <w:sectPr w:rsidR="00F10A88" w:rsidRPr="0006685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3NrUwMTY1MDExtrBU0lEKTi0uzszPAykwrAUAte0QziwAAAA="/>
  </w:docVars>
  <w:rsids>
    <w:rsidRoot w:val="000B3F1B"/>
    <w:rsid w:val="00000EC2"/>
    <w:rsid w:val="000016B0"/>
    <w:rsid w:val="00001BCE"/>
    <w:rsid w:val="000020D4"/>
    <w:rsid w:val="000025DA"/>
    <w:rsid w:val="00002846"/>
    <w:rsid w:val="00002D5E"/>
    <w:rsid w:val="000056D5"/>
    <w:rsid w:val="000058D3"/>
    <w:rsid w:val="00005978"/>
    <w:rsid w:val="00010458"/>
    <w:rsid w:val="00011392"/>
    <w:rsid w:val="00011F5F"/>
    <w:rsid w:val="000130A3"/>
    <w:rsid w:val="00013BEA"/>
    <w:rsid w:val="000169EE"/>
    <w:rsid w:val="00016FBD"/>
    <w:rsid w:val="00020CE7"/>
    <w:rsid w:val="00021142"/>
    <w:rsid w:val="00023B93"/>
    <w:rsid w:val="000240BD"/>
    <w:rsid w:val="00024908"/>
    <w:rsid w:val="00026221"/>
    <w:rsid w:val="00026274"/>
    <w:rsid w:val="00031358"/>
    <w:rsid w:val="00031B35"/>
    <w:rsid w:val="0003232F"/>
    <w:rsid w:val="00032C3B"/>
    <w:rsid w:val="00033EF0"/>
    <w:rsid w:val="00034C28"/>
    <w:rsid w:val="0003527B"/>
    <w:rsid w:val="00035CE5"/>
    <w:rsid w:val="0004108D"/>
    <w:rsid w:val="00041EE4"/>
    <w:rsid w:val="000423C2"/>
    <w:rsid w:val="000429F7"/>
    <w:rsid w:val="0004306E"/>
    <w:rsid w:val="000438E6"/>
    <w:rsid w:val="00045AC2"/>
    <w:rsid w:val="00046E6D"/>
    <w:rsid w:val="00047960"/>
    <w:rsid w:val="00052758"/>
    <w:rsid w:val="00053EDB"/>
    <w:rsid w:val="00054BED"/>
    <w:rsid w:val="00055DAB"/>
    <w:rsid w:val="0006127E"/>
    <w:rsid w:val="00061662"/>
    <w:rsid w:val="00061F06"/>
    <w:rsid w:val="0006200F"/>
    <w:rsid w:val="00062C8F"/>
    <w:rsid w:val="00065488"/>
    <w:rsid w:val="0006685D"/>
    <w:rsid w:val="00070C69"/>
    <w:rsid w:val="00073658"/>
    <w:rsid w:val="000744E9"/>
    <w:rsid w:val="000764B3"/>
    <w:rsid w:val="00077EC5"/>
    <w:rsid w:val="000814E9"/>
    <w:rsid w:val="00081AA6"/>
    <w:rsid w:val="00081BEE"/>
    <w:rsid w:val="00081CBB"/>
    <w:rsid w:val="00082ACE"/>
    <w:rsid w:val="00082FBD"/>
    <w:rsid w:val="0008332C"/>
    <w:rsid w:val="000858C0"/>
    <w:rsid w:val="00090670"/>
    <w:rsid w:val="0009085A"/>
    <w:rsid w:val="00091F57"/>
    <w:rsid w:val="0009318A"/>
    <w:rsid w:val="00093394"/>
    <w:rsid w:val="00093C9A"/>
    <w:rsid w:val="00094C01"/>
    <w:rsid w:val="000961C2"/>
    <w:rsid w:val="0009709D"/>
    <w:rsid w:val="00097205"/>
    <w:rsid w:val="0009757B"/>
    <w:rsid w:val="000978EC"/>
    <w:rsid w:val="000A044C"/>
    <w:rsid w:val="000A061D"/>
    <w:rsid w:val="000A1E00"/>
    <w:rsid w:val="000A20A3"/>
    <w:rsid w:val="000A2BC7"/>
    <w:rsid w:val="000A3E55"/>
    <w:rsid w:val="000A3FFE"/>
    <w:rsid w:val="000A494B"/>
    <w:rsid w:val="000A56DB"/>
    <w:rsid w:val="000A5CA4"/>
    <w:rsid w:val="000A7B87"/>
    <w:rsid w:val="000B1A4A"/>
    <w:rsid w:val="000B3F1B"/>
    <w:rsid w:val="000B45E4"/>
    <w:rsid w:val="000B50B2"/>
    <w:rsid w:val="000C25EA"/>
    <w:rsid w:val="000C3DF9"/>
    <w:rsid w:val="000C3E4B"/>
    <w:rsid w:val="000C4F23"/>
    <w:rsid w:val="000C59E7"/>
    <w:rsid w:val="000C6938"/>
    <w:rsid w:val="000D0484"/>
    <w:rsid w:val="000D199D"/>
    <w:rsid w:val="000D31C9"/>
    <w:rsid w:val="000D5194"/>
    <w:rsid w:val="000D633E"/>
    <w:rsid w:val="000D7277"/>
    <w:rsid w:val="000E0968"/>
    <w:rsid w:val="000E15BC"/>
    <w:rsid w:val="000E3FE6"/>
    <w:rsid w:val="000E43C6"/>
    <w:rsid w:val="000E73A2"/>
    <w:rsid w:val="000F001D"/>
    <w:rsid w:val="000F0D5B"/>
    <w:rsid w:val="000F108A"/>
    <w:rsid w:val="000F16CD"/>
    <w:rsid w:val="000F4F71"/>
    <w:rsid w:val="000F637E"/>
    <w:rsid w:val="000F7857"/>
    <w:rsid w:val="000F7C85"/>
    <w:rsid w:val="00104FBB"/>
    <w:rsid w:val="00106311"/>
    <w:rsid w:val="00107F79"/>
    <w:rsid w:val="00110BC8"/>
    <w:rsid w:val="00111D88"/>
    <w:rsid w:val="001122BF"/>
    <w:rsid w:val="001128D8"/>
    <w:rsid w:val="00113099"/>
    <w:rsid w:val="001148D3"/>
    <w:rsid w:val="00114AD9"/>
    <w:rsid w:val="00120223"/>
    <w:rsid w:val="001224C4"/>
    <w:rsid w:val="001226E8"/>
    <w:rsid w:val="00122EF9"/>
    <w:rsid w:val="001230BE"/>
    <w:rsid w:val="001267F6"/>
    <w:rsid w:val="00126968"/>
    <w:rsid w:val="0013529C"/>
    <w:rsid w:val="001362CC"/>
    <w:rsid w:val="00137F6C"/>
    <w:rsid w:val="001402DC"/>
    <w:rsid w:val="0014058C"/>
    <w:rsid w:val="001417FC"/>
    <w:rsid w:val="00143A95"/>
    <w:rsid w:val="00145545"/>
    <w:rsid w:val="00146700"/>
    <w:rsid w:val="00146BFE"/>
    <w:rsid w:val="00147D20"/>
    <w:rsid w:val="001521B5"/>
    <w:rsid w:val="00153350"/>
    <w:rsid w:val="00153445"/>
    <w:rsid w:val="0015491F"/>
    <w:rsid w:val="00155DDA"/>
    <w:rsid w:val="00156F4E"/>
    <w:rsid w:val="00160404"/>
    <w:rsid w:val="00162A3D"/>
    <w:rsid w:val="00165BDB"/>
    <w:rsid w:val="001666A9"/>
    <w:rsid w:val="00167218"/>
    <w:rsid w:val="001674EE"/>
    <w:rsid w:val="00167735"/>
    <w:rsid w:val="00172674"/>
    <w:rsid w:val="00172773"/>
    <w:rsid w:val="00173DA9"/>
    <w:rsid w:val="001744CE"/>
    <w:rsid w:val="00174770"/>
    <w:rsid w:val="00177439"/>
    <w:rsid w:val="00180AD9"/>
    <w:rsid w:val="00181944"/>
    <w:rsid w:val="00182B94"/>
    <w:rsid w:val="00182EF7"/>
    <w:rsid w:val="00183D6F"/>
    <w:rsid w:val="00185F03"/>
    <w:rsid w:val="00186850"/>
    <w:rsid w:val="00190042"/>
    <w:rsid w:val="00196FCE"/>
    <w:rsid w:val="001A2371"/>
    <w:rsid w:val="001A251A"/>
    <w:rsid w:val="001A2B27"/>
    <w:rsid w:val="001A40D1"/>
    <w:rsid w:val="001A55F7"/>
    <w:rsid w:val="001A5B0D"/>
    <w:rsid w:val="001A63A9"/>
    <w:rsid w:val="001A6450"/>
    <w:rsid w:val="001A7620"/>
    <w:rsid w:val="001A76C4"/>
    <w:rsid w:val="001A7AAE"/>
    <w:rsid w:val="001A7C4D"/>
    <w:rsid w:val="001B1A8D"/>
    <w:rsid w:val="001B42C0"/>
    <w:rsid w:val="001B5260"/>
    <w:rsid w:val="001B5380"/>
    <w:rsid w:val="001B5D29"/>
    <w:rsid w:val="001B67D4"/>
    <w:rsid w:val="001B6B5A"/>
    <w:rsid w:val="001B78FB"/>
    <w:rsid w:val="001C214D"/>
    <w:rsid w:val="001C2D6E"/>
    <w:rsid w:val="001C3BC7"/>
    <w:rsid w:val="001C3ED5"/>
    <w:rsid w:val="001C5359"/>
    <w:rsid w:val="001C593B"/>
    <w:rsid w:val="001D363A"/>
    <w:rsid w:val="001D3F68"/>
    <w:rsid w:val="001D4258"/>
    <w:rsid w:val="001D59F5"/>
    <w:rsid w:val="001E09A2"/>
    <w:rsid w:val="001E1BE2"/>
    <w:rsid w:val="001E5247"/>
    <w:rsid w:val="001E61BA"/>
    <w:rsid w:val="001E7D32"/>
    <w:rsid w:val="001E7D46"/>
    <w:rsid w:val="001F2546"/>
    <w:rsid w:val="001F3AA9"/>
    <w:rsid w:val="001F47D7"/>
    <w:rsid w:val="00201364"/>
    <w:rsid w:val="002020D0"/>
    <w:rsid w:val="00203FBA"/>
    <w:rsid w:val="002040AC"/>
    <w:rsid w:val="0020633F"/>
    <w:rsid w:val="00210591"/>
    <w:rsid w:val="002122B6"/>
    <w:rsid w:val="00214175"/>
    <w:rsid w:val="00214897"/>
    <w:rsid w:val="00216F4C"/>
    <w:rsid w:val="0021762D"/>
    <w:rsid w:val="00220232"/>
    <w:rsid w:val="002206A6"/>
    <w:rsid w:val="002220B5"/>
    <w:rsid w:val="002221BE"/>
    <w:rsid w:val="00222765"/>
    <w:rsid w:val="00223D72"/>
    <w:rsid w:val="002308BE"/>
    <w:rsid w:val="00231D51"/>
    <w:rsid w:val="00234F6C"/>
    <w:rsid w:val="00235D18"/>
    <w:rsid w:val="00236353"/>
    <w:rsid w:val="00236A39"/>
    <w:rsid w:val="00236AFF"/>
    <w:rsid w:val="00237249"/>
    <w:rsid w:val="002375C6"/>
    <w:rsid w:val="002376CE"/>
    <w:rsid w:val="00240393"/>
    <w:rsid w:val="00241E0F"/>
    <w:rsid w:val="002424A1"/>
    <w:rsid w:val="00244DA3"/>
    <w:rsid w:val="00245987"/>
    <w:rsid w:val="002460FA"/>
    <w:rsid w:val="00247DE1"/>
    <w:rsid w:val="00252972"/>
    <w:rsid w:val="002538D3"/>
    <w:rsid w:val="002553D0"/>
    <w:rsid w:val="002577A1"/>
    <w:rsid w:val="00257D8F"/>
    <w:rsid w:val="0026045C"/>
    <w:rsid w:val="002635EF"/>
    <w:rsid w:val="00263B20"/>
    <w:rsid w:val="00263BDE"/>
    <w:rsid w:val="002658B0"/>
    <w:rsid w:val="00270801"/>
    <w:rsid w:val="00272728"/>
    <w:rsid w:val="00272BAA"/>
    <w:rsid w:val="002746C6"/>
    <w:rsid w:val="00274796"/>
    <w:rsid w:val="002759E6"/>
    <w:rsid w:val="00275B41"/>
    <w:rsid w:val="00276DE6"/>
    <w:rsid w:val="002775BD"/>
    <w:rsid w:val="00280A72"/>
    <w:rsid w:val="00281224"/>
    <w:rsid w:val="00281C3B"/>
    <w:rsid w:val="00283E24"/>
    <w:rsid w:val="00284F8F"/>
    <w:rsid w:val="002906B3"/>
    <w:rsid w:val="00291008"/>
    <w:rsid w:val="00291534"/>
    <w:rsid w:val="00292D44"/>
    <w:rsid w:val="00292FE0"/>
    <w:rsid w:val="00293DC5"/>
    <w:rsid w:val="00294D2A"/>
    <w:rsid w:val="002956C5"/>
    <w:rsid w:val="00295DDB"/>
    <w:rsid w:val="00295FA0"/>
    <w:rsid w:val="0029645C"/>
    <w:rsid w:val="0029653D"/>
    <w:rsid w:val="00296A29"/>
    <w:rsid w:val="00296CED"/>
    <w:rsid w:val="002A078B"/>
    <w:rsid w:val="002A10F2"/>
    <w:rsid w:val="002A23D2"/>
    <w:rsid w:val="002A3BB7"/>
    <w:rsid w:val="002A46A9"/>
    <w:rsid w:val="002B01EF"/>
    <w:rsid w:val="002B1A02"/>
    <w:rsid w:val="002B1AE2"/>
    <w:rsid w:val="002B240F"/>
    <w:rsid w:val="002B38B5"/>
    <w:rsid w:val="002B3D6A"/>
    <w:rsid w:val="002B4817"/>
    <w:rsid w:val="002B5B0C"/>
    <w:rsid w:val="002B5BBB"/>
    <w:rsid w:val="002B6863"/>
    <w:rsid w:val="002B74A6"/>
    <w:rsid w:val="002C05A3"/>
    <w:rsid w:val="002C61DF"/>
    <w:rsid w:val="002C6FF4"/>
    <w:rsid w:val="002C7B21"/>
    <w:rsid w:val="002D11E0"/>
    <w:rsid w:val="002D16DF"/>
    <w:rsid w:val="002D1A4B"/>
    <w:rsid w:val="002D26E2"/>
    <w:rsid w:val="002D2DAF"/>
    <w:rsid w:val="002D37C0"/>
    <w:rsid w:val="002D3B1C"/>
    <w:rsid w:val="002D44BD"/>
    <w:rsid w:val="002D55B3"/>
    <w:rsid w:val="002D5C63"/>
    <w:rsid w:val="002D5CE1"/>
    <w:rsid w:val="002D5F16"/>
    <w:rsid w:val="002E1255"/>
    <w:rsid w:val="002E37BE"/>
    <w:rsid w:val="002E4FCB"/>
    <w:rsid w:val="002E5319"/>
    <w:rsid w:val="002E55AD"/>
    <w:rsid w:val="002E5750"/>
    <w:rsid w:val="002E5F6B"/>
    <w:rsid w:val="002E7C29"/>
    <w:rsid w:val="002F0298"/>
    <w:rsid w:val="002F0A94"/>
    <w:rsid w:val="002F27E0"/>
    <w:rsid w:val="002F3F8B"/>
    <w:rsid w:val="002F475F"/>
    <w:rsid w:val="002F56B8"/>
    <w:rsid w:val="002F6686"/>
    <w:rsid w:val="002F688C"/>
    <w:rsid w:val="002F7FFB"/>
    <w:rsid w:val="00300B86"/>
    <w:rsid w:val="00301DFC"/>
    <w:rsid w:val="003021BD"/>
    <w:rsid w:val="003024E9"/>
    <w:rsid w:val="003031E0"/>
    <w:rsid w:val="00305A15"/>
    <w:rsid w:val="00305BAC"/>
    <w:rsid w:val="00306B6C"/>
    <w:rsid w:val="00306CA8"/>
    <w:rsid w:val="003100A0"/>
    <w:rsid w:val="0031271F"/>
    <w:rsid w:val="00312F11"/>
    <w:rsid w:val="00312FAD"/>
    <w:rsid w:val="00315618"/>
    <w:rsid w:val="00317366"/>
    <w:rsid w:val="00317B81"/>
    <w:rsid w:val="00317C55"/>
    <w:rsid w:val="00321113"/>
    <w:rsid w:val="00327E4C"/>
    <w:rsid w:val="00331E1E"/>
    <w:rsid w:val="003324BB"/>
    <w:rsid w:val="00334FAB"/>
    <w:rsid w:val="00337183"/>
    <w:rsid w:val="003408CB"/>
    <w:rsid w:val="00340B1B"/>
    <w:rsid w:val="00340B8F"/>
    <w:rsid w:val="00341FB2"/>
    <w:rsid w:val="00342861"/>
    <w:rsid w:val="00342F83"/>
    <w:rsid w:val="00346BF4"/>
    <w:rsid w:val="00347D06"/>
    <w:rsid w:val="00347D65"/>
    <w:rsid w:val="00350C4A"/>
    <w:rsid w:val="00352F93"/>
    <w:rsid w:val="00353A5A"/>
    <w:rsid w:val="00353CCC"/>
    <w:rsid w:val="00354375"/>
    <w:rsid w:val="0035440E"/>
    <w:rsid w:val="003548AF"/>
    <w:rsid w:val="0035577E"/>
    <w:rsid w:val="00355F05"/>
    <w:rsid w:val="00356912"/>
    <w:rsid w:val="00360851"/>
    <w:rsid w:val="0036149D"/>
    <w:rsid w:val="00363413"/>
    <w:rsid w:val="0036377D"/>
    <w:rsid w:val="00364789"/>
    <w:rsid w:val="003678BA"/>
    <w:rsid w:val="00371FC6"/>
    <w:rsid w:val="00375502"/>
    <w:rsid w:val="00375CE6"/>
    <w:rsid w:val="00377EA9"/>
    <w:rsid w:val="00382CC4"/>
    <w:rsid w:val="00383AA7"/>
    <w:rsid w:val="00385075"/>
    <w:rsid w:val="0038512E"/>
    <w:rsid w:val="00385A25"/>
    <w:rsid w:val="00385B85"/>
    <w:rsid w:val="0038737F"/>
    <w:rsid w:val="0039165D"/>
    <w:rsid w:val="00391879"/>
    <w:rsid w:val="00391C69"/>
    <w:rsid w:val="0039232C"/>
    <w:rsid w:val="003956C8"/>
    <w:rsid w:val="003962AE"/>
    <w:rsid w:val="003A0421"/>
    <w:rsid w:val="003A1C3D"/>
    <w:rsid w:val="003A3B0F"/>
    <w:rsid w:val="003A630F"/>
    <w:rsid w:val="003A6F8F"/>
    <w:rsid w:val="003A7259"/>
    <w:rsid w:val="003A778D"/>
    <w:rsid w:val="003A799D"/>
    <w:rsid w:val="003A7AB7"/>
    <w:rsid w:val="003A7C59"/>
    <w:rsid w:val="003B29B4"/>
    <w:rsid w:val="003B5079"/>
    <w:rsid w:val="003B73CF"/>
    <w:rsid w:val="003C05A1"/>
    <w:rsid w:val="003C06EA"/>
    <w:rsid w:val="003C22E2"/>
    <w:rsid w:val="003C3A8C"/>
    <w:rsid w:val="003C3FD2"/>
    <w:rsid w:val="003C4BCF"/>
    <w:rsid w:val="003C51E7"/>
    <w:rsid w:val="003C5CD7"/>
    <w:rsid w:val="003D06D1"/>
    <w:rsid w:val="003D0753"/>
    <w:rsid w:val="003D079D"/>
    <w:rsid w:val="003D12A7"/>
    <w:rsid w:val="003D3B2F"/>
    <w:rsid w:val="003D4201"/>
    <w:rsid w:val="003D42A0"/>
    <w:rsid w:val="003D686C"/>
    <w:rsid w:val="003D69BC"/>
    <w:rsid w:val="003D70F5"/>
    <w:rsid w:val="003E057B"/>
    <w:rsid w:val="003E0CD6"/>
    <w:rsid w:val="003E0F16"/>
    <w:rsid w:val="003E3D73"/>
    <w:rsid w:val="003E5D8F"/>
    <w:rsid w:val="003E609C"/>
    <w:rsid w:val="003E667D"/>
    <w:rsid w:val="003E769D"/>
    <w:rsid w:val="003E7DC9"/>
    <w:rsid w:val="003F10A2"/>
    <w:rsid w:val="003F1297"/>
    <w:rsid w:val="003F178E"/>
    <w:rsid w:val="003F2062"/>
    <w:rsid w:val="003F2963"/>
    <w:rsid w:val="003F3CB9"/>
    <w:rsid w:val="003F4D92"/>
    <w:rsid w:val="003F6CF3"/>
    <w:rsid w:val="003F7B59"/>
    <w:rsid w:val="00400620"/>
    <w:rsid w:val="00400843"/>
    <w:rsid w:val="00401A3D"/>
    <w:rsid w:val="00401D91"/>
    <w:rsid w:val="004060A3"/>
    <w:rsid w:val="00406840"/>
    <w:rsid w:val="004123C1"/>
    <w:rsid w:val="00412D8C"/>
    <w:rsid w:val="00416A4A"/>
    <w:rsid w:val="00417B55"/>
    <w:rsid w:val="00420946"/>
    <w:rsid w:val="004213B1"/>
    <w:rsid w:val="00421BCB"/>
    <w:rsid w:val="00421DE6"/>
    <w:rsid w:val="00421FB4"/>
    <w:rsid w:val="004238AC"/>
    <w:rsid w:val="00423A09"/>
    <w:rsid w:val="00423F27"/>
    <w:rsid w:val="0042417F"/>
    <w:rsid w:val="00424A4C"/>
    <w:rsid w:val="00424B45"/>
    <w:rsid w:val="00425D81"/>
    <w:rsid w:val="0042632D"/>
    <w:rsid w:val="00426902"/>
    <w:rsid w:val="004273AC"/>
    <w:rsid w:val="00431702"/>
    <w:rsid w:val="004328B7"/>
    <w:rsid w:val="00434686"/>
    <w:rsid w:val="00434D32"/>
    <w:rsid w:val="00440956"/>
    <w:rsid w:val="00442150"/>
    <w:rsid w:val="00443080"/>
    <w:rsid w:val="004440F7"/>
    <w:rsid w:val="00444B06"/>
    <w:rsid w:val="00445540"/>
    <w:rsid w:val="00445973"/>
    <w:rsid w:val="00452DF2"/>
    <w:rsid w:val="004534ED"/>
    <w:rsid w:val="00454935"/>
    <w:rsid w:val="00454DD5"/>
    <w:rsid w:val="0045686B"/>
    <w:rsid w:val="00456AA4"/>
    <w:rsid w:val="00457369"/>
    <w:rsid w:val="0046178F"/>
    <w:rsid w:val="00462F5E"/>
    <w:rsid w:val="004638D4"/>
    <w:rsid w:val="00464DDA"/>
    <w:rsid w:val="0047032B"/>
    <w:rsid w:val="004703CD"/>
    <w:rsid w:val="004721C9"/>
    <w:rsid w:val="00472313"/>
    <w:rsid w:val="004770A7"/>
    <w:rsid w:val="004775AF"/>
    <w:rsid w:val="0048046C"/>
    <w:rsid w:val="00481323"/>
    <w:rsid w:val="00481E7C"/>
    <w:rsid w:val="0048572F"/>
    <w:rsid w:val="00486A41"/>
    <w:rsid w:val="004901A6"/>
    <w:rsid w:val="004917AC"/>
    <w:rsid w:val="0049414F"/>
    <w:rsid w:val="004946CF"/>
    <w:rsid w:val="00495260"/>
    <w:rsid w:val="00496317"/>
    <w:rsid w:val="00497572"/>
    <w:rsid w:val="00497A5C"/>
    <w:rsid w:val="004A3E23"/>
    <w:rsid w:val="004B0016"/>
    <w:rsid w:val="004B1FBD"/>
    <w:rsid w:val="004B1FE0"/>
    <w:rsid w:val="004B2DF2"/>
    <w:rsid w:val="004B2E3E"/>
    <w:rsid w:val="004B3A5F"/>
    <w:rsid w:val="004B4378"/>
    <w:rsid w:val="004B6014"/>
    <w:rsid w:val="004C04B1"/>
    <w:rsid w:val="004C1835"/>
    <w:rsid w:val="004C1DD1"/>
    <w:rsid w:val="004C26F3"/>
    <w:rsid w:val="004C2C52"/>
    <w:rsid w:val="004C3624"/>
    <w:rsid w:val="004C40E7"/>
    <w:rsid w:val="004C481A"/>
    <w:rsid w:val="004C6091"/>
    <w:rsid w:val="004C7B6C"/>
    <w:rsid w:val="004D3D70"/>
    <w:rsid w:val="004D4154"/>
    <w:rsid w:val="004D4E82"/>
    <w:rsid w:val="004D594D"/>
    <w:rsid w:val="004D67CA"/>
    <w:rsid w:val="004E0221"/>
    <w:rsid w:val="004E0920"/>
    <w:rsid w:val="004E1432"/>
    <w:rsid w:val="004E1693"/>
    <w:rsid w:val="004E2836"/>
    <w:rsid w:val="004F00DB"/>
    <w:rsid w:val="004F039E"/>
    <w:rsid w:val="004F35F2"/>
    <w:rsid w:val="004F3A41"/>
    <w:rsid w:val="004F4A03"/>
    <w:rsid w:val="004F5FAA"/>
    <w:rsid w:val="0050206D"/>
    <w:rsid w:val="00503244"/>
    <w:rsid w:val="00505EDA"/>
    <w:rsid w:val="005108A1"/>
    <w:rsid w:val="00510F40"/>
    <w:rsid w:val="005129C0"/>
    <w:rsid w:val="00516AB8"/>
    <w:rsid w:val="00517BE1"/>
    <w:rsid w:val="00520938"/>
    <w:rsid w:val="00521283"/>
    <w:rsid w:val="005226AE"/>
    <w:rsid w:val="00522E0F"/>
    <w:rsid w:val="0052305E"/>
    <w:rsid w:val="00524AF0"/>
    <w:rsid w:val="00526415"/>
    <w:rsid w:val="00532A38"/>
    <w:rsid w:val="00532B1C"/>
    <w:rsid w:val="00536872"/>
    <w:rsid w:val="00536CA4"/>
    <w:rsid w:val="00537608"/>
    <w:rsid w:val="005400D0"/>
    <w:rsid w:val="005408AB"/>
    <w:rsid w:val="005409EC"/>
    <w:rsid w:val="00540F34"/>
    <w:rsid w:val="00542060"/>
    <w:rsid w:val="005420D3"/>
    <w:rsid w:val="00545EDE"/>
    <w:rsid w:val="00546235"/>
    <w:rsid w:val="00546738"/>
    <w:rsid w:val="0054682A"/>
    <w:rsid w:val="00551A0A"/>
    <w:rsid w:val="00551D83"/>
    <w:rsid w:val="00552377"/>
    <w:rsid w:val="0055282C"/>
    <w:rsid w:val="00552A86"/>
    <w:rsid w:val="0055477F"/>
    <w:rsid w:val="0055531C"/>
    <w:rsid w:val="00556651"/>
    <w:rsid w:val="00556853"/>
    <w:rsid w:val="00557CE9"/>
    <w:rsid w:val="0056257D"/>
    <w:rsid w:val="00563621"/>
    <w:rsid w:val="00563C63"/>
    <w:rsid w:val="00564D1B"/>
    <w:rsid w:val="005657CE"/>
    <w:rsid w:val="005661B0"/>
    <w:rsid w:val="005663CE"/>
    <w:rsid w:val="005663DA"/>
    <w:rsid w:val="00574310"/>
    <w:rsid w:val="00575EF1"/>
    <w:rsid w:val="00580BB1"/>
    <w:rsid w:val="00581C80"/>
    <w:rsid w:val="00584B6E"/>
    <w:rsid w:val="0058605A"/>
    <w:rsid w:val="0058635D"/>
    <w:rsid w:val="00586914"/>
    <w:rsid w:val="005911A5"/>
    <w:rsid w:val="005919F6"/>
    <w:rsid w:val="00591FC6"/>
    <w:rsid w:val="00594120"/>
    <w:rsid w:val="00597041"/>
    <w:rsid w:val="005977B1"/>
    <w:rsid w:val="005979A9"/>
    <w:rsid w:val="00597A9A"/>
    <w:rsid w:val="005A040F"/>
    <w:rsid w:val="005A0F16"/>
    <w:rsid w:val="005A175A"/>
    <w:rsid w:val="005A18ED"/>
    <w:rsid w:val="005A28F9"/>
    <w:rsid w:val="005A2B47"/>
    <w:rsid w:val="005A3C85"/>
    <w:rsid w:val="005A3F50"/>
    <w:rsid w:val="005A71A4"/>
    <w:rsid w:val="005A7925"/>
    <w:rsid w:val="005B149D"/>
    <w:rsid w:val="005B288D"/>
    <w:rsid w:val="005B2A8F"/>
    <w:rsid w:val="005B31EA"/>
    <w:rsid w:val="005B73BA"/>
    <w:rsid w:val="005C00E9"/>
    <w:rsid w:val="005C39AA"/>
    <w:rsid w:val="005C3A68"/>
    <w:rsid w:val="005C4A94"/>
    <w:rsid w:val="005C4DFA"/>
    <w:rsid w:val="005C4F20"/>
    <w:rsid w:val="005C5114"/>
    <w:rsid w:val="005C5F9B"/>
    <w:rsid w:val="005C7114"/>
    <w:rsid w:val="005C7588"/>
    <w:rsid w:val="005C7FC6"/>
    <w:rsid w:val="005D4F4F"/>
    <w:rsid w:val="005D7A9A"/>
    <w:rsid w:val="005E06C3"/>
    <w:rsid w:val="005E1E40"/>
    <w:rsid w:val="005E289B"/>
    <w:rsid w:val="005E45EF"/>
    <w:rsid w:val="005E5F59"/>
    <w:rsid w:val="005E6985"/>
    <w:rsid w:val="005F11A9"/>
    <w:rsid w:val="005F1AC5"/>
    <w:rsid w:val="005F4B83"/>
    <w:rsid w:val="005F5BF0"/>
    <w:rsid w:val="005F5DD9"/>
    <w:rsid w:val="005F7E48"/>
    <w:rsid w:val="00600926"/>
    <w:rsid w:val="00602FA1"/>
    <w:rsid w:val="006037FA"/>
    <w:rsid w:val="00603A45"/>
    <w:rsid w:val="006052F6"/>
    <w:rsid w:val="0060570C"/>
    <w:rsid w:val="00606475"/>
    <w:rsid w:val="0061416A"/>
    <w:rsid w:val="0061445C"/>
    <w:rsid w:val="00616911"/>
    <w:rsid w:val="00616B73"/>
    <w:rsid w:val="00616DF7"/>
    <w:rsid w:val="006176F0"/>
    <w:rsid w:val="00620D36"/>
    <w:rsid w:val="0062142F"/>
    <w:rsid w:val="00621769"/>
    <w:rsid w:val="006224BB"/>
    <w:rsid w:val="00624C08"/>
    <w:rsid w:val="00625FE0"/>
    <w:rsid w:val="006261F2"/>
    <w:rsid w:val="00626655"/>
    <w:rsid w:val="00627CD3"/>
    <w:rsid w:val="00632890"/>
    <w:rsid w:val="00632C4B"/>
    <w:rsid w:val="006334F5"/>
    <w:rsid w:val="0063359E"/>
    <w:rsid w:val="00633EA1"/>
    <w:rsid w:val="006409FD"/>
    <w:rsid w:val="006413CF"/>
    <w:rsid w:val="00643749"/>
    <w:rsid w:val="0064545E"/>
    <w:rsid w:val="00646D13"/>
    <w:rsid w:val="00652CAD"/>
    <w:rsid w:val="00652F8F"/>
    <w:rsid w:val="006577B6"/>
    <w:rsid w:val="0065784E"/>
    <w:rsid w:val="00660C1C"/>
    <w:rsid w:val="0066100A"/>
    <w:rsid w:val="006610FE"/>
    <w:rsid w:val="00662468"/>
    <w:rsid w:val="0066250F"/>
    <w:rsid w:val="006628AD"/>
    <w:rsid w:val="00664354"/>
    <w:rsid w:val="00666381"/>
    <w:rsid w:val="00666B01"/>
    <w:rsid w:val="0067090B"/>
    <w:rsid w:val="00671E57"/>
    <w:rsid w:val="0067555A"/>
    <w:rsid w:val="00676E0E"/>
    <w:rsid w:val="0067753D"/>
    <w:rsid w:val="00677762"/>
    <w:rsid w:val="00677F33"/>
    <w:rsid w:val="006802AC"/>
    <w:rsid w:val="0068033F"/>
    <w:rsid w:val="00684964"/>
    <w:rsid w:val="00686DD6"/>
    <w:rsid w:val="00687A77"/>
    <w:rsid w:val="00687AD0"/>
    <w:rsid w:val="006911EB"/>
    <w:rsid w:val="00691CD9"/>
    <w:rsid w:val="00692538"/>
    <w:rsid w:val="00693C5D"/>
    <w:rsid w:val="00693D08"/>
    <w:rsid w:val="00694657"/>
    <w:rsid w:val="00696D66"/>
    <w:rsid w:val="006974E3"/>
    <w:rsid w:val="006A115C"/>
    <w:rsid w:val="006A129B"/>
    <w:rsid w:val="006A1A4B"/>
    <w:rsid w:val="006A1BEC"/>
    <w:rsid w:val="006A1E26"/>
    <w:rsid w:val="006A238C"/>
    <w:rsid w:val="006A3179"/>
    <w:rsid w:val="006A51BC"/>
    <w:rsid w:val="006A56D4"/>
    <w:rsid w:val="006A7229"/>
    <w:rsid w:val="006B0D1D"/>
    <w:rsid w:val="006B0FAA"/>
    <w:rsid w:val="006B43BD"/>
    <w:rsid w:val="006B4942"/>
    <w:rsid w:val="006B5A31"/>
    <w:rsid w:val="006B5AEC"/>
    <w:rsid w:val="006B6ADD"/>
    <w:rsid w:val="006C05A0"/>
    <w:rsid w:val="006C069D"/>
    <w:rsid w:val="006C0D95"/>
    <w:rsid w:val="006C0E04"/>
    <w:rsid w:val="006C3847"/>
    <w:rsid w:val="006C4262"/>
    <w:rsid w:val="006C42C7"/>
    <w:rsid w:val="006D023F"/>
    <w:rsid w:val="006D0F94"/>
    <w:rsid w:val="006D19D9"/>
    <w:rsid w:val="006D3E39"/>
    <w:rsid w:val="006D4949"/>
    <w:rsid w:val="006D4E92"/>
    <w:rsid w:val="006D59FD"/>
    <w:rsid w:val="006E0AB5"/>
    <w:rsid w:val="006E21B4"/>
    <w:rsid w:val="006E263D"/>
    <w:rsid w:val="006E27E7"/>
    <w:rsid w:val="006E3925"/>
    <w:rsid w:val="006E67EC"/>
    <w:rsid w:val="006F1F64"/>
    <w:rsid w:val="006F2541"/>
    <w:rsid w:val="006F3D76"/>
    <w:rsid w:val="006F3EEE"/>
    <w:rsid w:val="006F51CC"/>
    <w:rsid w:val="006F5ACE"/>
    <w:rsid w:val="006F7F7A"/>
    <w:rsid w:val="00700502"/>
    <w:rsid w:val="00700745"/>
    <w:rsid w:val="00700EF5"/>
    <w:rsid w:val="0070128E"/>
    <w:rsid w:val="007018C1"/>
    <w:rsid w:val="0070274A"/>
    <w:rsid w:val="00702888"/>
    <w:rsid w:val="007028E4"/>
    <w:rsid w:val="00702D05"/>
    <w:rsid w:val="007065FB"/>
    <w:rsid w:val="00706FF4"/>
    <w:rsid w:val="00707104"/>
    <w:rsid w:val="007072CB"/>
    <w:rsid w:val="00710924"/>
    <w:rsid w:val="0071319C"/>
    <w:rsid w:val="007167BA"/>
    <w:rsid w:val="007170FF"/>
    <w:rsid w:val="00720F0C"/>
    <w:rsid w:val="00721D19"/>
    <w:rsid w:val="00722631"/>
    <w:rsid w:val="00725213"/>
    <w:rsid w:val="007258BC"/>
    <w:rsid w:val="00730CE7"/>
    <w:rsid w:val="007342D3"/>
    <w:rsid w:val="00735E1D"/>
    <w:rsid w:val="0074028A"/>
    <w:rsid w:val="00741D47"/>
    <w:rsid w:val="00743FDD"/>
    <w:rsid w:val="00744018"/>
    <w:rsid w:val="00745EB7"/>
    <w:rsid w:val="00747197"/>
    <w:rsid w:val="007502FF"/>
    <w:rsid w:val="00751672"/>
    <w:rsid w:val="007516CC"/>
    <w:rsid w:val="007520A2"/>
    <w:rsid w:val="00753B4E"/>
    <w:rsid w:val="00756441"/>
    <w:rsid w:val="00757084"/>
    <w:rsid w:val="00757693"/>
    <w:rsid w:val="00760DBD"/>
    <w:rsid w:val="00761D65"/>
    <w:rsid w:val="00764986"/>
    <w:rsid w:val="00764BE0"/>
    <w:rsid w:val="007651CE"/>
    <w:rsid w:val="007656EE"/>
    <w:rsid w:val="00765A4C"/>
    <w:rsid w:val="00770A97"/>
    <w:rsid w:val="007712DA"/>
    <w:rsid w:val="00773D44"/>
    <w:rsid w:val="00775113"/>
    <w:rsid w:val="00775812"/>
    <w:rsid w:val="0077635E"/>
    <w:rsid w:val="00777CF1"/>
    <w:rsid w:val="007808DE"/>
    <w:rsid w:val="007809C5"/>
    <w:rsid w:val="00783037"/>
    <w:rsid w:val="00785204"/>
    <w:rsid w:val="0078557F"/>
    <w:rsid w:val="007862B1"/>
    <w:rsid w:val="00787092"/>
    <w:rsid w:val="00790713"/>
    <w:rsid w:val="007914C4"/>
    <w:rsid w:val="007919ED"/>
    <w:rsid w:val="00792485"/>
    <w:rsid w:val="0079369B"/>
    <w:rsid w:val="00793899"/>
    <w:rsid w:val="00795258"/>
    <w:rsid w:val="007970D8"/>
    <w:rsid w:val="007A09E2"/>
    <w:rsid w:val="007A1602"/>
    <w:rsid w:val="007A1859"/>
    <w:rsid w:val="007A4D2E"/>
    <w:rsid w:val="007A5918"/>
    <w:rsid w:val="007A5A29"/>
    <w:rsid w:val="007A657C"/>
    <w:rsid w:val="007B05B9"/>
    <w:rsid w:val="007B1DBE"/>
    <w:rsid w:val="007B41E7"/>
    <w:rsid w:val="007B4A6E"/>
    <w:rsid w:val="007B5311"/>
    <w:rsid w:val="007B5FBC"/>
    <w:rsid w:val="007B75CF"/>
    <w:rsid w:val="007C2965"/>
    <w:rsid w:val="007C3235"/>
    <w:rsid w:val="007C5F1D"/>
    <w:rsid w:val="007C779B"/>
    <w:rsid w:val="007D17A6"/>
    <w:rsid w:val="007D6173"/>
    <w:rsid w:val="007D6AE4"/>
    <w:rsid w:val="007D6DF9"/>
    <w:rsid w:val="007E0475"/>
    <w:rsid w:val="007E3CA7"/>
    <w:rsid w:val="007E4445"/>
    <w:rsid w:val="007E5B8A"/>
    <w:rsid w:val="007E6256"/>
    <w:rsid w:val="007E78FB"/>
    <w:rsid w:val="007F0F68"/>
    <w:rsid w:val="007F1655"/>
    <w:rsid w:val="007F3037"/>
    <w:rsid w:val="007F7282"/>
    <w:rsid w:val="007F7EE9"/>
    <w:rsid w:val="00801718"/>
    <w:rsid w:val="00804978"/>
    <w:rsid w:val="00804A08"/>
    <w:rsid w:val="008053F5"/>
    <w:rsid w:val="00805DC7"/>
    <w:rsid w:val="00806415"/>
    <w:rsid w:val="00810A3B"/>
    <w:rsid w:val="00812CB7"/>
    <w:rsid w:val="00816DC6"/>
    <w:rsid w:val="0082042A"/>
    <w:rsid w:val="008222AE"/>
    <w:rsid w:val="00823664"/>
    <w:rsid w:val="00824D00"/>
    <w:rsid w:val="00825343"/>
    <w:rsid w:val="00830638"/>
    <w:rsid w:val="00834090"/>
    <w:rsid w:val="00834CC5"/>
    <w:rsid w:val="00835710"/>
    <w:rsid w:val="0083613A"/>
    <w:rsid w:val="00841EC3"/>
    <w:rsid w:val="0084266F"/>
    <w:rsid w:val="00844883"/>
    <w:rsid w:val="008450B7"/>
    <w:rsid w:val="00845169"/>
    <w:rsid w:val="00846D26"/>
    <w:rsid w:val="00850EE4"/>
    <w:rsid w:val="008528C6"/>
    <w:rsid w:val="00852FCF"/>
    <w:rsid w:val="00853DEE"/>
    <w:rsid w:val="0085724F"/>
    <w:rsid w:val="00857C52"/>
    <w:rsid w:val="00860F9C"/>
    <w:rsid w:val="008615C4"/>
    <w:rsid w:val="008633B5"/>
    <w:rsid w:val="00863A3A"/>
    <w:rsid w:val="008648C8"/>
    <w:rsid w:val="00865D61"/>
    <w:rsid w:val="00866EA2"/>
    <w:rsid w:val="008670E1"/>
    <w:rsid w:val="00867258"/>
    <w:rsid w:val="00867CAD"/>
    <w:rsid w:val="0087063C"/>
    <w:rsid w:val="00871145"/>
    <w:rsid w:val="008711E7"/>
    <w:rsid w:val="00871BF3"/>
    <w:rsid w:val="008730A0"/>
    <w:rsid w:val="0087432C"/>
    <w:rsid w:val="008744B8"/>
    <w:rsid w:val="00874649"/>
    <w:rsid w:val="00877445"/>
    <w:rsid w:val="0088233E"/>
    <w:rsid w:val="00884D19"/>
    <w:rsid w:val="00885248"/>
    <w:rsid w:val="00886166"/>
    <w:rsid w:val="00886AA3"/>
    <w:rsid w:val="00886CE1"/>
    <w:rsid w:val="00890B25"/>
    <w:rsid w:val="00890F30"/>
    <w:rsid w:val="00891571"/>
    <w:rsid w:val="00892931"/>
    <w:rsid w:val="0089628B"/>
    <w:rsid w:val="00896F9E"/>
    <w:rsid w:val="00897124"/>
    <w:rsid w:val="008A1107"/>
    <w:rsid w:val="008A358E"/>
    <w:rsid w:val="008A3DC7"/>
    <w:rsid w:val="008A474F"/>
    <w:rsid w:val="008A6964"/>
    <w:rsid w:val="008A6DFF"/>
    <w:rsid w:val="008A72DB"/>
    <w:rsid w:val="008A7563"/>
    <w:rsid w:val="008B1001"/>
    <w:rsid w:val="008B1EF0"/>
    <w:rsid w:val="008B254D"/>
    <w:rsid w:val="008B4160"/>
    <w:rsid w:val="008B499F"/>
    <w:rsid w:val="008B4E1C"/>
    <w:rsid w:val="008B7872"/>
    <w:rsid w:val="008C0DBE"/>
    <w:rsid w:val="008C3EE4"/>
    <w:rsid w:val="008C519C"/>
    <w:rsid w:val="008C5ACB"/>
    <w:rsid w:val="008C7256"/>
    <w:rsid w:val="008D0100"/>
    <w:rsid w:val="008D3D1A"/>
    <w:rsid w:val="008D3D3D"/>
    <w:rsid w:val="008D3D5D"/>
    <w:rsid w:val="008D519E"/>
    <w:rsid w:val="008D5C7B"/>
    <w:rsid w:val="008D6D5A"/>
    <w:rsid w:val="008E0486"/>
    <w:rsid w:val="008E0ADD"/>
    <w:rsid w:val="008E3404"/>
    <w:rsid w:val="008E4C9F"/>
    <w:rsid w:val="008E5C60"/>
    <w:rsid w:val="008E6616"/>
    <w:rsid w:val="008E751A"/>
    <w:rsid w:val="008F0844"/>
    <w:rsid w:val="008F0E42"/>
    <w:rsid w:val="008F1705"/>
    <w:rsid w:val="008F243B"/>
    <w:rsid w:val="008F2680"/>
    <w:rsid w:val="008F398E"/>
    <w:rsid w:val="00902A54"/>
    <w:rsid w:val="00902D22"/>
    <w:rsid w:val="00902F1C"/>
    <w:rsid w:val="00906090"/>
    <w:rsid w:val="00906797"/>
    <w:rsid w:val="00910B1F"/>
    <w:rsid w:val="00910D23"/>
    <w:rsid w:val="00911A13"/>
    <w:rsid w:val="00913963"/>
    <w:rsid w:val="00914878"/>
    <w:rsid w:val="00914ACA"/>
    <w:rsid w:val="00915F94"/>
    <w:rsid w:val="00917A38"/>
    <w:rsid w:val="0092063D"/>
    <w:rsid w:val="009220A0"/>
    <w:rsid w:val="00923FCF"/>
    <w:rsid w:val="00924331"/>
    <w:rsid w:val="00924359"/>
    <w:rsid w:val="009257FC"/>
    <w:rsid w:val="00925BC3"/>
    <w:rsid w:val="00925F01"/>
    <w:rsid w:val="00926D56"/>
    <w:rsid w:val="00927578"/>
    <w:rsid w:val="00927E5B"/>
    <w:rsid w:val="009308D4"/>
    <w:rsid w:val="009319E8"/>
    <w:rsid w:val="009323EE"/>
    <w:rsid w:val="0093253E"/>
    <w:rsid w:val="00934823"/>
    <w:rsid w:val="009356A5"/>
    <w:rsid w:val="00936ED8"/>
    <w:rsid w:val="00937A52"/>
    <w:rsid w:val="00940019"/>
    <w:rsid w:val="00940F1C"/>
    <w:rsid w:val="00943385"/>
    <w:rsid w:val="00943D51"/>
    <w:rsid w:val="0094749D"/>
    <w:rsid w:val="009512EE"/>
    <w:rsid w:val="00951CB9"/>
    <w:rsid w:val="00954F06"/>
    <w:rsid w:val="00956666"/>
    <w:rsid w:val="00957938"/>
    <w:rsid w:val="00957FC3"/>
    <w:rsid w:val="009600EB"/>
    <w:rsid w:val="00960664"/>
    <w:rsid w:val="00962EF5"/>
    <w:rsid w:val="00963B23"/>
    <w:rsid w:val="0096654D"/>
    <w:rsid w:val="00967016"/>
    <w:rsid w:val="00967885"/>
    <w:rsid w:val="00967ED1"/>
    <w:rsid w:val="00970035"/>
    <w:rsid w:val="00970B78"/>
    <w:rsid w:val="0097104B"/>
    <w:rsid w:val="0097451B"/>
    <w:rsid w:val="009775C9"/>
    <w:rsid w:val="00980180"/>
    <w:rsid w:val="00980249"/>
    <w:rsid w:val="00984191"/>
    <w:rsid w:val="00984CB5"/>
    <w:rsid w:val="009906CF"/>
    <w:rsid w:val="00991D79"/>
    <w:rsid w:val="00994631"/>
    <w:rsid w:val="009950F4"/>
    <w:rsid w:val="009959EF"/>
    <w:rsid w:val="00996416"/>
    <w:rsid w:val="00996514"/>
    <w:rsid w:val="009A0B94"/>
    <w:rsid w:val="009A1462"/>
    <w:rsid w:val="009A1F27"/>
    <w:rsid w:val="009A1F55"/>
    <w:rsid w:val="009A2DEE"/>
    <w:rsid w:val="009A3128"/>
    <w:rsid w:val="009A3EAC"/>
    <w:rsid w:val="009A3FE0"/>
    <w:rsid w:val="009A408D"/>
    <w:rsid w:val="009A5B54"/>
    <w:rsid w:val="009A6C60"/>
    <w:rsid w:val="009B321E"/>
    <w:rsid w:val="009B600B"/>
    <w:rsid w:val="009B602E"/>
    <w:rsid w:val="009C1244"/>
    <w:rsid w:val="009C3EB3"/>
    <w:rsid w:val="009C4528"/>
    <w:rsid w:val="009C48E9"/>
    <w:rsid w:val="009C4AFB"/>
    <w:rsid w:val="009C6C26"/>
    <w:rsid w:val="009C7234"/>
    <w:rsid w:val="009D15B2"/>
    <w:rsid w:val="009D17CE"/>
    <w:rsid w:val="009D20E2"/>
    <w:rsid w:val="009D2993"/>
    <w:rsid w:val="009D3597"/>
    <w:rsid w:val="009D6717"/>
    <w:rsid w:val="009D6C45"/>
    <w:rsid w:val="009E0421"/>
    <w:rsid w:val="009E0D19"/>
    <w:rsid w:val="009E12DA"/>
    <w:rsid w:val="009E3164"/>
    <w:rsid w:val="009E67BE"/>
    <w:rsid w:val="009E6A0A"/>
    <w:rsid w:val="009E6D3C"/>
    <w:rsid w:val="009E728C"/>
    <w:rsid w:val="009E7730"/>
    <w:rsid w:val="009F02C8"/>
    <w:rsid w:val="009F0449"/>
    <w:rsid w:val="009F1313"/>
    <w:rsid w:val="009F2E7E"/>
    <w:rsid w:val="009F3B1F"/>
    <w:rsid w:val="009F42FE"/>
    <w:rsid w:val="009F52B1"/>
    <w:rsid w:val="009F5CD5"/>
    <w:rsid w:val="009F715D"/>
    <w:rsid w:val="00A03EA2"/>
    <w:rsid w:val="00A0655F"/>
    <w:rsid w:val="00A069CA"/>
    <w:rsid w:val="00A0735E"/>
    <w:rsid w:val="00A07612"/>
    <w:rsid w:val="00A12CFE"/>
    <w:rsid w:val="00A14A5C"/>
    <w:rsid w:val="00A15FBC"/>
    <w:rsid w:val="00A162D2"/>
    <w:rsid w:val="00A17270"/>
    <w:rsid w:val="00A20596"/>
    <w:rsid w:val="00A21EDD"/>
    <w:rsid w:val="00A2236F"/>
    <w:rsid w:val="00A26166"/>
    <w:rsid w:val="00A27B15"/>
    <w:rsid w:val="00A33CFB"/>
    <w:rsid w:val="00A33D89"/>
    <w:rsid w:val="00A34E1F"/>
    <w:rsid w:val="00A3558C"/>
    <w:rsid w:val="00A35DA0"/>
    <w:rsid w:val="00A40434"/>
    <w:rsid w:val="00A4079E"/>
    <w:rsid w:val="00A40ABF"/>
    <w:rsid w:val="00A42F14"/>
    <w:rsid w:val="00A43DFE"/>
    <w:rsid w:val="00A44EF4"/>
    <w:rsid w:val="00A45703"/>
    <w:rsid w:val="00A51E27"/>
    <w:rsid w:val="00A5268C"/>
    <w:rsid w:val="00A52690"/>
    <w:rsid w:val="00A538FC"/>
    <w:rsid w:val="00A53D1D"/>
    <w:rsid w:val="00A56AC3"/>
    <w:rsid w:val="00A61335"/>
    <w:rsid w:val="00A6228A"/>
    <w:rsid w:val="00A63256"/>
    <w:rsid w:val="00A64C04"/>
    <w:rsid w:val="00A65089"/>
    <w:rsid w:val="00A66582"/>
    <w:rsid w:val="00A665AC"/>
    <w:rsid w:val="00A66B79"/>
    <w:rsid w:val="00A70183"/>
    <w:rsid w:val="00A7082F"/>
    <w:rsid w:val="00A74673"/>
    <w:rsid w:val="00A75EF4"/>
    <w:rsid w:val="00A7744E"/>
    <w:rsid w:val="00A77A5E"/>
    <w:rsid w:val="00A80398"/>
    <w:rsid w:val="00A814E4"/>
    <w:rsid w:val="00A81A61"/>
    <w:rsid w:val="00A81EDD"/>
    <w:rsid w:val="00A84284"/>
    <w:rsid w:val="00A84C6C"/>
    <w:rsid w:val="00A85358"/>
    <w:rsid w:val="00A8554B"/>
    <w:rsid w:val="00A8578C"/>
    <w:rsid w:val="00A859A9"/>
    <w:rsid w:val="00A8686F"/>
    <w:rsid w:val="00A87321"/>
    <w:rsid w:val="00A91806"/>
    <w:rsid w:val="00A9187F"/>
    <w:rsid w:val="00A9247F"/>
    <w:rsid w:val="00A96442"/>
    <w:rsid w:val="00A96F71"/>
    <w:rsid w:val="00A97B59"/>
    <w:rsid w:val="00AA1159"/>
    <w:rsid w:val="00AA2076"/>
    <w:rsid w:val="00AA3A9A"/>
    <w:rsid w:val="00AA3FAE"/>
    <w:rsid w:val="00AA52FC"/>
    <w:rsid w:val="00AA5ACD"/>
    <w:rsid w:val="00AA69E1"/>
    <w:rsid w:val="00AA6C44"/>
    <w:rsid w:val="00AA70C6"/>
    <w:rsid w:val="00AA7764"/>
    <w:rsid w:val="00AB0757"/>
    <w:rsid w:val="00AB0BFD"/>
    <w:rsid w:val="00AB27AB"/>
    <w:rsid w:val="00AB37B3"/>
    <w:rsid w:val="00AB3F08"/>
    <w:rsid w:val="00AB4D0A"/>
    <w:rsid w:val="00AB4F8B"/>
    <w:rsid w:val="00AB5FBD"/>
    <w:rsid w:val="00AC21B8"/>
    <w:rsid w:val="00AC21EA"/>
    <w:rsid w:val="00AC34A0"/>
    <w:rsid w:val="00AC3F0C"/>
    <w:rsid w:val="00AC4940"/>
    <w:rsid w:val="00AD2347"/>
    <w:rsid w:val="00AD29A1"/>
    <w:rsid w:val="00AD4051"/>
    <w:rsid w:val="00AD41CC"/>
    <w:rsid w:val="00AD467D"/>
    <w:rsid w:val="00AD5FC8"/>
    <w:rsid w:val="00AD7520"/>
    <w:rsid w:val="00AE1330"/>
    <w:rsid w:val="00AE1482"/>
    <w:rsid w:val="00AE1CAD"/>
    <w:rsid w:val="00AE3658"/>
    <w:rsid w:val="00AE378C"/>
    <w:rsid w:val="00AE4538"/>
    <w:rsid w:val="00AE4D09"/>
    <w:rsid w:val="00AE4F07"/>
    <w:rsid w:val="00AE634C"/>
    <w:rsid w:val="00AF051D"/>
    <w:rsid w:val="00AF0A16"/>
    <w:rsid w:val="00AF3C02"/>
    <w:rsid w:val="00AF40F4"/>
    <w:rsid w:val="00AF4172"/>
    <w:rsid w:val="00AF4E2A"/>
    <w:rsid w:val="00AF67F1"/>
    <w:rsid w:val="00B0305E"/>
    <w:rsid w:val="00B0424A"/>
    <w:rsid w:val="00B058A1"/>
    <w:rsid w:val="00B05E42"/>
    <w:rsid w:val="00B063DF"/>
    <w:rsid w:val="00B075F3"/>
    <w:rsid w:val="00B07A9B"/>
    <w:rsid w:val="00B07DE0"/>
    <w:rsid w:val="00B11A53"/>
    <w:rsid w:val="00B11F13"/>
    <w:rsid w:val="00B13B39"/>
    <w:rsid w:val="00B15A85"/>
    <w:rsid w:val="00B22201"/>
    <w:rsid w:val="00B2422D"/>
    <w:rsid w:val="00B24238"/>
    <w:rsid w:val="00B269F9"/>
    <w:rsid w:val="00B27B0C"/>
    <w:rsid w:val="00B3347F"/>
    <w:rsid w:val="00B33D61"/>
    <w:rsid w:val="00B33D62"/>
    <w:rsid w:val="00B348DC"/>
    <w:rsid w:val="00B40165"/>
    <w:rsid w:val="00B40B54"/>
    <w:rsid w:val="00B425D6"/>
    <w:rsid w:val="00B42CF5"/>
    <w:rsid w:val="00B433C7"/>
    <w:rsid w:val="00B4425D"/>
    <w:rsid w:val="00B45B9C"/>
    <w:rsid w:val="00B46076"/>
    <w:rsid w:val="00B46939"/>
    <w:rsid w:val="00B47FDC"/>
    <w:rsid w:val="00B50387"/>
    <w:rsid w:val="00B52B5E"/>
    <w:rsid w:val="00B547DF"/>
    <w:rsid w:val="00B55AE5"/>
    <w:rsid w:val="00B60711"/>
    <w:rsid w:val="00B62353"/>
    <w:rsid w:val="00B62946"/>
    <w:rsid w:val="00B62E3C"/>
    <w:rsid w:val="00B63348"/>
    <w:rsid w:val="00B63452"/>
    <w:rsid w:val="00B64DFE"/>
    <w:rsid w:val="00B654AC"/>
    <w:rsid w:val="00B66AD6"/>
    <w:rsid w:val="00B70258"/>
    <w:rsid w:val="00B71648"/>
    <w:rsid w:val="00B71E93"/>
    <w:rsid w:val="00B725ED"/>
    <w:rsid w:val="00B75C47"/>
    <w:rsid w:val="00B75E75"/>
    <w:rsid w:val="00B7766F"/>
    <w:rsid w:val="00B80D0B"/>
    <w:rsid w:val="00B80F97"/>
    <w:rsid w:val="00B81290"/>
    <w:rsid w:val="00B815B1"/>
    <w:rsid w:val="00B817CF"/>
    <w:rsid w:val="00B8312A"/>
    <w:rsid w:val="00B83AA9"/>
    <w:rsid w:val="00B843DD"/>
    <w:rsid w:val="00B86F6E"/>
    <w:rsid w:val="00B8790D"/>
    <w:rsid w:val="00B8791A"/>
    <w:rsid w:val="00B92F29"/>
    <w:rsid w:val="00B93F4E"/>
    <w:rsid w:val="00BA1954"/>
    <w:rsid w:val="00BA2082"/>
    <w:rsid w:val="00BA37E3"/>
    <w:rsid w:val="00BA38AA"/>
    <w:rsid w:val="00BA3919"/>
    <w:rsid w:val="00BA3EF2"/>
    <w:rsid w:val="00BA5A83"/>
    <w:rsid w:val="00BA6C8E"/>
    <w:rsid w:val="00BA6CBD"/>
    <w:rsid w:val="00BA72AE"/>
    <w:rsid w:val="00BB5BE2"/>
    <w:rsid w:val="00BB6C0F"/>
    <w:rsid w:val="00BB7B8A"/>
    <w:rsid w:val="00BC4980"/>
    <w:rsid w:val="00BC68B4"/>
    <w:rsid w:val="00BC7CAF"/>
    <w:rsid w:val="00BD6710"/>
    <w:rsid w:val="00BD72B9"/>
    <w:rsid w:val="00BD7908"/>
    <w:rsid w:val="00BE3596"/>
    <w:rsid w:val="00BE400A"/>
    <w:rsid w:val="00BE47CE"/>
    <w:rsid w:val="00BE6171"/>
    <w:rsid w:val="00BE7BC3"/>
    <w:rsid w:val="00BF0F5C"/>
    <w:rsid w:val="00BF14F9"/>
    <w:rsid w:val="00BF15C6"/>
    <w:rsid w:val="00BF29AE"/>
    <w:rsid w:val="00BF2E2C"/>
    <w:rsid w:val="00BF2F19"/>
    <w:rsid w:val="00BF4466"/>
    <w:rsid w:val="00BF4DB8"/>
    <w:rsid w:val="00BF7F23"/>
    <w:rsid w:val="00C0062C"/>
    <w:rsid w:val="00C00B1C"/>
    <w:rsid w:val="00C033C7"/>
    <w:rsid w:val="00C04109"/>
    <w:rsid w:val="00C05E2E"/>
    <w:rsid w:val="00C1039F"/>
    <w:rsid w:val="00C123F4"/>
    <w:rsid w:val="00C124AD"/>
    <w:rsid w:val="00C12A7C"/>
    <w:rsid w:val="00C12ABE"/>
    <w:rsid w:val="00C14613"/>
    <w:rsid w:val="00C16648"/>
    <w:rsid w:val="00C16914"/>
    <w:rsid w:val="00C16FBD"/>
    <w:rsid w:val="00C179BE"/>
    <w:rsid w:val="00C22B7E"/>
    <w:rsid w:val="00C22C7C"/>
    <w:rsid w:val="00C22D07"/>
    <w:rsid w:val="00C247F8"/>
    <w:rsid w:val="00C26560"/>
    <w:rsid w:val="00C26F1A"/>
    <w:rsid w:val="00C30784"/>
    <w:rsid w:val="00C31072"/>
    <w:rsid w:val="00C31585"/>
    <w:rsid w:val="00C3158B"/>
    <w:rsid w:val="00C34781"/>
    <w:rsid w:val="00C35C6E"/>
    <w:rsid w:val="00C41D8B"/>
    <w:rsid w:val="00C436DC"/>
    <w:rsid w:val="00C442C6"/>
    <w:rsid w:val="00C46046"/>
    <w:rsid w:val="00C47ABB"/>
    <w:rsid w:val="00C5068D"/>
    <w:rsid w:val="00C51334"/>
    <w:rsid w:val="00C51957"/>
    <w:rsid w:val="00C52B22"/>
    <w:rsid w:val="00C5622B"/>
    <w:rsid w:val="00C56315"/>
    <w:rsid w:val="00C619FB"/>
    <w:rsid w:val="00C62362"/>
    <w:rsid w:val="00C6305E"/>
    <w:rsid w:val="00C643A9"/>
    <w:rsid w:val="00C64751"/>
    <w:rsid w:val="00C65985"/>
    <w:rsid w:val="00C66ACA"/>
    <w:rsid w:val="00C670BE"/>
    <w:rsid w:val="00C70B4B"/>
    <w:rsid w:val="00C71A63"/>
    <w:rsid w:val="00C73616"/>
    <w:rsid w:val="00C73631"/>
    <w:rsid w:val="00C73E4B"/>
    <w:rsid w:val="00C74FA3"/>
    <w:rsid w:val="00C75909"/>
    <w:rsid w:val="00C761A3"/>
    <w:rsid w:val="00C766ED"/>
    <w:rsid w:val="00C766F9"/>
    <w:rsid w:val="00C80B1B"/>
    <w:rsid w:val="00C82019"/>
    <w:rsid w:val="00C85870"/>
    <w:rsid w:val="00C86227"/>
    <w:rsid w:val="00C87B7F"/>
    <w:rsid w:val="00C90D9F"/>
    <w:rsid w:val="00C91E85"/>
    <w:rsid w:val="00C9444B"/>
    <w:rsid w:val="00C951DE"/>
    <w:rsid w:val="00C966FA"/>
    <w:rsid w:val="00C96C1F"/>
    <w:rsid w:val="00C96C6C"/>
    <w:rsid w:val="00C9720E"/>
    <w:rsid w:val="00C978DB"/>
    <w:rsid w:val="00CA0611"/>
    <w:rsid w:val="00CA4A95"/>
    <w:rsid w:val="00CA707D"/>
    <w:rsid w:val="00CA730B"/>
    <w:rsid w:val="00CB1DF6"/>
    <w:rsid w:val="00CB28F7"/>
    <w:rsid w:val="00CB2C96"/>
    <w:rsid w:val="00CB60EE"/>
    <w:rsid w:val="00CB7266"/>
    <w:rsid w:val="00CB7886"/>
    <w:rsid w:val="00CB7B17"/>
    <w:rsid w:val="00CC01CC"/>
    <w:rsid w:val="00CC1236"/>
    <w:rsid w:val="00CC207E"/>
    <w:rsid w:val="00CC2A07"/>
    <w:rsid w:val="00CC3787"/>
    <w:rsid w:val="00CC3F7C"/>
    <w:rsid w:val="00CC7168"/>
    <w:rsid w:val="00CD09C7"/>
    <w:rsid w:val="00CD3F81"/>
    <w:rsid w:val="00CD440C"/>
    <w:rsid w:val="00CD562D"/>
    <w:rsid w:val="00CD5DB1"/>
    <w:rsid w:val="00CD6EFA"/>
    <w:rsid w:val="00CD75CF"/>
    <w:rsid w:val="00CE04ED"/>
    <w:rsid w:val="00CE12B9"/>
    <w:rsid w:val="00CE17E4"/>
    <w:rsid w:val="00CE235F"/>
    <w:rsid w:val="00CE2502"/>
    <w:rsid w:val="00CE2EB3"/>
    <w:rsid w:val="00CE2EC1"/>
    <w:rsid w:val="00CE43ED"/>
    <w:rsid w:val="00CE48A4"/>
    <w:rsid w:val="00CE7A7F"/>
    <w:rsid w:val="00CE7E7C"/>
    <w:rsid w:val="00CF0C24"/>
    <w:rsid w:val="00CF1602"/>
    <w:rsid w:val="00CF2BAF"/>
    <w:rsid w:val="00CF3963"/>
    <w:rsid w:val="00CF4E6D"/>
    <w:rsid w:val="00CF64FE"/>
    <w:rsid w:val="00D01043"/>
    <w:rsid w:val="00D03314"/>
    <w:rsid w:val="00D03380"/>
    <w:rsid w:val="00D0460A"/>
    <w:rsid w:val="00D06B06"/>
    <w:rsid w:val="00D075C5"/>
    <w:rsid w:val="00D07E81"/>
    <w:rsid w:val="00D11316"/>
    <w:rsid w:val="00D118B7"/>
    <w:rsid w:val="00D139FD"/>
    <w:rsid w:val="00D16F26"/>
    <w:rsid w:val="00D21431"/>
    <w:rsid w:val="00D23110"/>
    <w:rsid w:val="00D23801"/>
    <w:rsid w:val="00D23D89"/>
    <w:rsid w:val="00D24B2F"/>
    <w:rsid w:val="00D25CC1"/>
    <w:rsid w:val="00D263D6"/>
    <w:rsid w:val="00D272B1"/>
    <w:rsid w:val="00D27A6A"/>
    <w:rsid w:val="00D32495"/>
    <w:rsid w:val="00D34B3D"/>
    <w:rsid w:val="00D34CAE"/>
    <w:rsid w:val="00D354B4"/>
    <w:rsid w:val="00D357E6"/>
    <w:rsid w:val="00D35A9A"/>
    <w:rsid w:val="00D420FA"/>
    <w:rsid w:val="00D42132"/>
    <w:rsid w:val="00D421DF"/>
    <w:rsid w:val="00D4279F"/>
    <w:rsid w:val="00D4287C"/>
    <w:rsid w:val="00D44CE0"/>
    <w:rsid w:val="00D464EB"/>
    <w:rsid w:val="00D47E2F"/>
    <w:rsid w:val="00D52315"/>
    <w:rsid w:val="00D524E4"/>
    <w:rsid w:val="00D526B8"/>
    <w:rsid w:val="00D53E73"/>
    <w:rsid w:val="00D53F13"/>
    <w:rsid w:val="00D62706"/>
    <w:rsid w:val="00D63858"/>
    <w:rsid w:val="00D6387B"/>
    <w:rsid w:val="00D70947"/>
    <w:rsid w:val="00D769C7"/>
    <w:rsid w:val="00D76C36"/>
    <w:rsid w:val="00D81F58"/>
    <w:rsid w:val="00D83D14"/>
    <w:rsid w:val="00D8603B"/>
    <w:rsid w:val="00D863D1"/>
    <w:rsid w:val="00D866DD"/>
    <w:rsid w:val="00D87E87"/>
    <w:rsid w:val="00D90B5E"/>
    <w:rsid w:val="00D94E7C"/>
    <w:rsid w:val="00D9602B"/>
    <w:rsid w:val="00D96520"/>
    <w:rsid w:val="00D97544"/>
    <w:rsid w:val="00D97C3B"/>
    <w:rsid w:val="00DA1247"/>
    <w:rsid w:val="00DA1BFE"/>
    <w:rsid w:val="00DA2029"/>
    <w:rsid w:val="00DA3001"/>
    <w:rsid w:val="00DA45DA"/>
    <w:rsid w:val="00DA6E6E"/>
    <w:rsid w:val="00DA7071"/>
    <w:rsid w:val="00DA7A7E"/>
    <w:rsid w:val="00DB1670"/>
    <w:rsid w:val="00DB18F3"/>
    <w:rsid w:val="00DB1FB8"/>
    <w:rsid w:val="00DB4E5F"/>
    <w:rsid w:val="00DB54A6"/>
    <w:rsid w:val="00DB7EA8"/>
    <w:rsid w:val="00DC052C"/>
    <w:rsid w:val="00DC17BD"/>
    <w:rsid w:val="00DC30EC"/>
    <w:rsid w:val="00DC5A24"/>
    <w:rsid w:val="00DC5DF3"/>
    <w:rsid w:val="00DC6173"/>
    <w:rsid w:val="00DC6486"/>
    <w:rsid w:val="00DC7F5E"/>
    <w:rsid w:val="00DD03E8"/>
    <w:rsid w:val="00DD1272"/>
    <w:rsid w:val="00DD2024"/>
    <w:rsid w:val="00DD257A"/>
    <w:rsid w:val="00DD5E70"/>
    <w:rsid w:val="00DE07B1"/>
    <w:rsid w:val="00DE0FD6"/>
    <w:rsid w:val="00DE1C8B"/>
    <w:rsid w:val="00DE208C"/>
    <w:rsid w:val="00DE20A4"/>
    <w:rsid w:val="00DE2CE9"/>
    <w:rsid w:val="00DE63C1"/>
    <w:rsid w:val="00DE7395"/>
    <w:rsid w:val="00DE7A11"/>
    <w:rsid w:val="00DF0234"/>
    <w:rsid w:val="00DF121C"/>
    <w:rsid w:val="00DF1C70"/>
    <w:rsid w:val="00DF2636"/>
    <w:rsid w:val="00DF3A68"/>
    <w:rsid w:val="00DF4118"/>
    <w:rsid w:val="00DF4343"/>
    <w:rsid w:val="00DF522C"/>
    <w:rsid w:val="00DF643B"/>
    <w:rsid w:val="00DF76CE"/>
    <w:rsid w:val="00E0098D"/>
    <w:rsid w:val="00E01B0E"/>
    <w:rsid w:val="00E01C92"/>
    <w:rsid w:val="00E03EF7"/>
    <w:rsid w:val="00E04C30"/>
    <w:rsid w:val="00E05249"/>
    <w:rsid w:val="00E0604E"/>
    <w:rsid w:val="00E0658B"/>
    <w:rsid w:val="00E068BF"/>
    <w:rsid w:val="00E06BFC"/>
    <w:rsid w:val="00E07ADC"/>
    <w:rsid w:val="00E10355"/>
    <w:rsid w:val="00E107AE"/>
    <w:rsid w:val="00E12041"/>
    <w:rsid w:val="00E12E70"/>
    <w:rsid w:val="00E1339F"/>
    <w:rsid w:val="00E14D00"/>
    <w:rsid w:val="00E15B15"/>
    <w:rsid w:val="00E1740F"/>
    <w:rsid w:val="00E20766"/>
    <w:rsid w:val="00E21498"/>
    <w:rsid w:val="00E2592A"/>
    <w:rsid w:val="00E31D36"/>
    <w:rsid w:val="00E34006"/>
    <w:rsid w:val="00E34E0F"/>
    <w:rsid w:val="00E35192"/>
    <w:rsid w:val="00E35E47"/>
    <w:rsid w:val="00E36315"/>
    <w:rsid w:val="00E3664A"/>
    <w:rsid w:val="00E36F5F"/>
    <w:rsid w:val="00E4111D"/>
    <w:rsid w:val="00E420C5"/>
    <w:rsid w:val="00E42385"/>
    <w:rsid w:val="00E4560D"/>
    <w:rsid w:val="00E45F67"/>
    <w:rsid w:val="00E46E4C"/>
    <w:rsid w:val="00E51F45"/>
    <w:rsid w:val="00E52BA9"/>
    <w:rsid w:val="00E61069"/>
    <w:rsid w:val="00E661DB"/>
    <w:rsid w:val="00E66DF3"/>
    <w:rsid w:val="00E67333"/>
    <w:rsid w:val="00E71636"/>
    <w:rsid w:val="00E73541"/>
    <w:rsid w:val="00E73FD1"/>
    <w:rsid w:val="00E744E7"/>
    <w:rsid w:val="00E76860"/>
    <w:rsid w:val="00E80423"/>
    <w:rsid w:val="00E80A37"/>
    <w:rsid w:val="00E825B6"/>
    <w:rsid w:val="00E82CC4"/>
    <w:rsid w:val="00E8456B"/>
    <w:rsid w:val="00E8513F"/>
    <w:rsid w:val="00E85D1C"/>
    <w:rsid w:val="00E862B1"/>
    <w:rsid w:val="00E912C4"/>
    <w:rsid w:val="00E920CD"/>
    <w:rsid w:val="00E93961"/>
    <w:rsid w:val="00E96184"/>
    <w:rsid w:val="00E9638D"/>
    <w:rsid w:val="00E97699"/>
    <w:rsid w:val="00E97AA0"/>
    <w:rsid w:val="00EA0479"/>
    <w:rsid w:val="00EA2503"/>
    <w:rsid w:val="00EA387F"/>
    <w:rsid w:val="00EA46B4"/>
    <w:rsid w:val="00EA5FF1"/>
    <w:rsid w:val="00EA7503"/>
    <w:rsid w:val="00EB0B7D"/>
    <w:rsid w:val="00EB1A9A"/>
    <w:rsid w:val="00EB3387"/>
    <w:rsid w:val="00EB372A"/>
    <w:rsid w:val="00EB3FD2"/>
    <w:rsid w:val="00EB589B"/>
    <w:rsid w:val="00EB601D"/>
    <w:rsid w:val="00EC0256"/>
    <w:rsid w:val="00EC0C9D"/>
    <w:rsid w:val="00EC20DA"/>
    <w:rsid w:val="00EC216F"/>
    <w:rsid w:val="00EC578A"/>
    <w:rsid w:val="00EC59E9"/>
    <w:rsid w:val="00EC5ABB"/>
    <w:rsid w:val="00EC6B70"/>
    <w:rsid w:val="00ED098E"/>
    <w:rsid w:val="00ED22F0"/>
    <w:rsid w:val="00ED2CD2"/>
    <w:rsid w:val="00ED3191"/>
    <w:rsid w:val="00ED6C2B"/>
    <w:rsid w:val="00ED6C2C"/>
    <w:rsid w:val="00ED71D1"/>
    <w:rsid w:val="00EE0F02"/>
    <w:rsid w:val="00EE20BB"/>
    <w:rsid w:val="00EE2C14"/>
    <w:rsid w:val="00EF0FB2"/>
    <w:rsid w:val="00F01FBC"/>
    <w:rsid w:val="00F02583"/>
    <w:rsid w:val="00F05753"/>
    <w:rsid w:val="00F05B63"/>
    <w:rsid w:val="00F07D45"/>
    <w:rsid w:val="00F10A88"/>
    <w:rsid w:val="00F10B94"/>
    <w:rsid w:val="00F1166A"/>
    <w:rsid w:val="00F1312F"/>
    <w:rsid w:val="00F14571"/>
    <w:rsid w:val="00F147DB"/>
    <w:rsid w:val="00F14F43"/>
    <w:rsid w:val="00F1500A"/>
    <w:rsid w:val="00F20A5F"/>
    <w:rsid w:val="00F20A67"/>
    <w:rsid w:val="00F21305"/>
    <w:rsid w:val="00F2190A"/>
    <w:rsid w:val="00F2233E"/>
    <w:rsid w:val="00F24F95"/>
    <w:rsid w:val="00F26C40"/>
    <w:rsid w:val="00F26E24"/>
    <w:rsid w:val="00F30454"/>
    <w:rsid w:val="00F31FB5"/>
    <w:rsid w:val="00F34FFE"/>
    <w:rsid w:val="00F35492"/>
    <w:rsid w:val="00F363CD"/>
    <w:rsid w:val="00F413C9"/>
    <w:rsid w:val="00F419A6"/>
    <w:rsid w:val="00F42708"/>
    <w:rsid w:val="00F429DF"/>
    <w:rsid w:val="00F42A2C"/>
    <w:rsid w:val="00F42D28"/>
    <w:rsid w:val="00F438E3"/>
    <w:rsid w:val="00F4408B"/>
    <w:rsid w:val="00F52FC2"/>
    <w:rsid w:val="00F54E99"/>
    <w:rsid w:val="00F562B4"/>
    <w:rsid w:val="00F60005"/>
    <w:rsid w:val="00F629A2"/>
    <w:rsid w:val="00F629CE"/>
    <w:rsid w:val="00F65DDA"/>
    <w:rsid w:val="00F67C78"/>
    <w:rsid w:val="00F70D27"/>
    <w:rsid w:val="00F755DE"/>
    <w:rsid w:val="00F75DBC"/>
    <w:rsid w:val="00F76663"/>
    <w:rsid w:val="00F769CA"/>
    <w:rsid w:val="00F76F40"/>
    <w:rsid w:val="00F77475"/>
    <w:rsid w:val="00F77803"/>
    <w:rsid w:val="00F81399"/>
    <w:rsid w:val="00F92630"/>
    <w:rsid w:val="00F933B3"/>
    <w:rsid w:val="00F9484B"/>
    <w:rsid w:val="00F96276"/>
    <w:rsid w:val="00F97D7A"/>
    <w:rsid w:val="00FA2323"/>
    <w:rsid w:val="00FA270E"/>
    <w:rsid w:val="00FA2D95"/>
    <w:rsid w:val="00FA321D"/>
    <w:rsid w:val="00FA4919"/>
    <w:rsid w:val="00FA4BDB"/>
    <w:rsid w:val="00FA4DBF"/>
    <w:rsid w:val="00FB1106"/>
    <w:rsid w:val="00FB167E"/>
    <w:rsid w:val="00FB19A9"/>
    <w:rsid w:val="00FB1A7B"/>
    <w:rsid w:val="00FB2846"/>
    <w:rsid w:val="00FB2A31"/>
    <w:rsid w:val="00FB3B95"/>
    <w:rsid w:val="00FB3BED"/>
    <w:rsid w:val="00FB548C"/>
    <w:rsid w:val="00FB75D1"/>
    <w:rsid w:val="00FB76C0"/>
    <w:rsid w:val="00FC0C65"/>
    <w:rsid w:val="00FC35D0"/>
    <w:rsid w:val="00FC5655"/>
    <w:rsid w:val="00FC7C5F"/>
    <w:rsid w:val="00FD1426"/>
    <w:rsid w:val="00FD3F62"/>
    <w:rsid w:val="00FD7230"/>
    <w:rsid w:val="00FD7257"/>
    <w:rsid w:val="00FD73AE"/>
    <w:rsid w:val="00FE043F"/>
    <w:rsid w:val="00FE0FA4"/>
    <w:rsid w:val="00FE20B4"/>
    <w:rsid w:val="00FE25B8"/>
    <w:rsid w:val="00FE2767"/>
    <w:rsid w:val="00FE4CED"/>
    <w:rsid w:val="00FE56F9"/>
    <w:rsid w:val="00FF08A9"/>
    <w:rsid w:val="00FF0E3D"/>
    <w:rsid w:val="00FF15F6"/>
    <w:rsid w:val="00FF1A8B"/>
    <w:rsid w:val="00FF23AA"/>
    <w:rsid w:val="00FF5367"/>
    <w:rsid w:val="00FF5B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D03473"/>
  <w15:docId w15:val="{873BAA87-8F96-4A5B-A735-9F953F1A85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36F5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6F5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630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388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965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65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jpe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CCE46B-492E-4888-9FEA-4B782DB090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540</Words>
  <Characters>307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account</dc:creator>
  <cp:lastModifiedBy>Mukul Chahal</cp:lastModifiedBy>
  <cp:revision>2</cp:revision>
  <cp:lastPrinted>2021-07-17T11:48:00Z</cp:lastPrinted>
  <dcterms:created xsi:type="dcterms:W3CDTF">2021-09-27T07:28:00Z</dcterms:created>
  <dcterms:modified xsi:type="dcterms:W3CDTF">2021-09-27T07:28:00Z</dcterms:modified>
</cp:coreProperties>
</file>